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7A8B" w14:textId="702CAEE8" w:rsidR="00355963" w:rsidRPr="00355963" w:rsidRDefault="00355963" w:rsidP="005A39FE">
      <w:pPr>
        <w:ind w:left="708" w:hanging="708"/>
        <w:jc w:val="center"/>
        <w:rPr>
          <w:sz w:val="36"/>
          <w:szCs w:val="36"/>
        </w:rPr>
      </w:pPr>
      <w:r w:rsidRPr="00355963">
        <w:rPr>
          <w:sz w:val="36"/>
          <w:szCs w:val="36"/>
        </w:rPr>
        <w:t>Construção do mundo de jogo</w:t>
      </w:r>
      <w:r w:rsidR="00F04BDE">
        <w:rPr>
          <w:sz w:val="36"/>
          <w:szCs w:val="36"/>
        </w:rPr>
        <w:t xml:space="preserve"> – </w:t>
      </w:r>
      <w:proofErr w:type="spellStart"/>
      <w:r w:rsidR="00F04BDE">
        <w:rPr>
          <w:sz w:val="36"/>
          <w:szCs w:val="36"/>
        </w:rPr>
        <w:t>yamero</w:t>
      </w:r>
      <w:proofErr w:type="spellEnd"/>
      <w:r w:rsidR="00F04BDE">
        <w:rPr>
          <w:sz w:val="36"/>
          <w:szCs w:val="36"/>
        </w:rPr>
        <w:t>.</w:t>
      </w:r>
    </w:p>
    <w:p w14:paraId="42FCEAD5" w14:textId="77777777" w:rsidR="00355963" w:rsidRDefault="00355963">
      <w:pPr>
        <w:rPr>
          <w:sz w:val="24"/>
          <w:szCs w:val="24"/>
        </w:rPr>
      </w:pPr>
    </w:p>
    <w:p w14:paraId="7BC9BA07" w14:textId="77777777" w:rsidR="00355963" w:rsidRPr="00355963" w:rsidRDefault="00355963" w:rsidP="00355963">
      <w:pPr>
        <w:rPr>
          <w:sz w:val="28"/>
          <w:szCs w:val="28"/>
        </w:rPr>
      </w:pPr>
      <w:r w:rsidRPr="00355963">
        <w:rPr>
          <w:sz w:val="28"/>
          <w:szCs w:val="28"/>
        </w:rPr>
        <w:t>Geografia e Natureza</w:t>
      </w:r>
    </w:p>
    <w:p w14:paraId="04F297C8" w14:textId="77777777" w:rsidR="00355963" w:rsidRPr="00355963" w:rsidRDefault="00355963" w:rsidP="00355963">
      <w:pPr>
        <w:rPr>
          <w:sz w:val="24"/>
          <w:szCs w:val="24"/>
        </w:rPr>
      </w:pPr>
    </w:p>
    <w:p w14:paraId="69B5833C" w14:textId="77777777" w:rsidR="00355963" w:rsidRPr="00355963" w:rsidRDefault="00355963" w:rsidP="00355963">
      <w:pPr>
        <w:rPr>
          <w:sz w:val="24"/>
          <w:szCs w:val="24"/>
        </w:rPr>
      </w:pPr>
      <w:r w:rsidRPr="00355963">
        <w:rPr>
          <w:sz w:val="24"/>
          <w:szCs w:val="24"/>
        </w:rPr>
        <w:t>Paisagem</w:t>
      </w:r>
    </w:p>
    <w:p w14:paraId="73787BBF" w14:textId="77777777" w:rsidR="00355963" w:rsidRDefault="00355963" w:rsidP="00355963">
      <w:pPr>
        <w:rPr>
          <w:sz w:val="24"/>
          <w:szCs w:val="24"/>
        </w:rPr>
      </w:pPr>
      <w:r>
        <w:rPr>
          <w:sz w:val="24"/>
          <w:szCs w:val="24"/>
        </w:rPr>
        <w:t xml:space="preserve">A paisagem encontra-se bastante condicionada ao crescimento exponencial da natalidade no mundo, para além do avanço na tecnologia. Existem muito poucos espaços verdes, uma vez que toda a terra virou uma espécie de “cidade gigante”, completamente </w:t>
      </w:r>
      <w:r w:rsidR="003A79DD">
        <w:rPr>
          <w:sz w:val="24"/>
          <w:szCs w:val="24"/>
        </w:rPr>
        <w:t xml:space="preserve">extasiada de prédios com vários andares para conseguir dar resposta à alocação de todos os humanos. </w:t>
      </w:r>
    </w:p>
    <w:p w14:paraId="70303E41" w14:textId="77777777" w:rsidR="00221D5D" w:rsidRDefault="003A79DD" w:rsidP="00355963">
      <w:pPr>
        <w:rPr>
          <w:sz w:val="24"/>
          <w:szCs w:val="24"/>
        </w:rPr>
      </w:pPr>
      <w:r>
        <w:rPr>
          <w:sz w:val="24"/>
          <w:szCs w:val="24"/>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ao ser humano a habituar-se à pouca aglomeração do gás para a sua sobrevivência, reduzindo nomeadamente as suas capacidades motoras – dado que, facilmente, e apesar de se encontrarem acostumadas à mudança, </w:t>
      </w:r>
      <w:r w:rsidR="00221D5D">
        <w:rPr>
          <w:sz w:val="24"/>
          <w:szCs w:val="24"/>
        </w:rPr>
        <w:t>as pessoas podem ficar cansadas e sufocadas.</w:t>
      </w:r>
    </w:p>
    <w:p w14:paraId="05D124CD" w14:textId="77777777" w:rsidR="00221D5D" w:rsidRDefault="00221D5D" w:rsidP="00355963">
      <w:pPr>
        <w:rPr>
          <w:sz w:val="24"/>
          <w:szCs w:val="24"/>
        </w:rPr>
      </w:pPr>
      <w:r>
        <w:rPr>
          <w:sz w:val="24"/>
          <w:szCs w:val="24"/>
        </w:rPr>
        <w:t>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inda assim, este nível nunca ultrapassa a concentração mínima exigida, e há quem desconfie que, em cidades ou subúrbios mais empobrecidos, que essa concentração de oxigénio atinja valores bem inferiores aos 17% regulamentados por lei.</w:t>
      </w:r>
    </w:p>
    <w:p w14:paraId="437D7037" w14:textId="77777777" w:rsidR="003A79DD" w:rsidRDefault="00221D5D" w:rsidP="00355963">
      <w:pPr>
        <w:rPr>
          <w:sz w:val="24"/>
          <w:szCs w:val="24"/>
        </w:rPr>
      </w:pPr>
      <w:r>
        <w:rPr>
          <w:sz w:val="24"/>
          <w:szCs w:val="24"/>
        </w:rPr>
        <w:t xml:space="preserve">A escolha do número 17 não é por mero acaso – 17 é um número primo, o que, pela definição matemática, designa um número que só pode ser dividido pela unidade e por ele mesmo, ou seja, pela sua totalidade. </w:t>
      </w:r>
      <w:r w:rsidR="007773F8">
        <w:rPr>
          <w:sz w:val="24"/>
          <w:szCs w:val="24"/>
        </w:rPr>
        <w:t xml:space="preserve">Faz lembrar o conceito de “holismo”, de perfeito, de algo que deve de ser compreendido na sua unicidade e totalidade, globalidade. Que, segundo o holismo, é uma forma de contemplar o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w:t>
      </w:r>
      <w:r w:rsidR="007773F8">
        <w:rPr>
          <w:sz w:val="24"/>
          <w:szCs w:val="24"/>
        </w:rPr>
        <w:lastRenderedPageBreak/>
        <w:t xml:space="preserve">protagonista se encontra – um </w:t>
      </w:r>
      <w:proofErr w:type="spellStart"/>
      <w:r w:rsidR="007773F8">
        <w:rPr>
          <w:sz w:val="24"/>
          <w:szCs w:val="24"/>
        </w:rPr>
        <w:t>loop</w:t>
      </w:r>
      <w:proofErr w:type="spellEnd"/>
      <w:r w:rsidR="007773F8">
        <w:rPr>
          <w:sz w:val="24"/>
          <w:szCs w:val="24"/>
        </w:rPr>
        <w:t xml:space="preserve"> de emoções negativas e pensamentos impróprios causados pela patologia psicológica da qual sofre: uma depressão. Este ciclo sem fim deverá, no fim de contas, ser destruído e ultrapassado ao longo da trama do jogo.</w:t>
      </w:r>
    </w:p>
    <w:p w14:paraId="3E46BA1C" w14:textId="77777777" w:rsidR="00C64F16" w:rsidRDefault="00C64F16" w:rsidP="00355963">
      <w:pPr>
        <w:rPr>
          <w:sz w:val="24"/>
          <w:szCs w:val="24"/>
        </w:rPr>
      </w:pPr>
      <w:r>
        <w:rPr>
          <w:sz w:val="24"/>
          <w:szCs w:val="24"/>
        </w:rPr>
        <w:t xml:space="preserve">Ainda há quem tente plantar ilegalmente outro tipo de plantas, como flores de cerejeira, para dar um maior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3A5E8CA1" w14:textId="77777777" w:rsidR="00C64F16" w:rsidRDefault="00C64F16" w:rsidP="00355963">
      <w:pPr>
        <w:rPr>
          <w:sz w:val="24"/>
          <w:szCs w:val="24"/>
        </w:rPr>
      </w:pPr>
      <w:r>
        <w:rPr>
          <w:sz w:val="24"/>
          <w:szCs w:val="24"/>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w:t>
      </w:r>
      <w:r w:rsidR="000E1EE7">
        <w:rPr>
          <w:sz w:val="24"/>
          <w:szCs w:val="24"/>
        </w:rPr>
        <w:t xml:space="preserve"> </w:t>
      </w:r>
      <w:r>
        <w:rPr>
          <w:sz w:val="24"/>
          <w:szCs w:val="24"/>
        </w:rPr>
        <w:t xml:space="preserve">do que dar-se ao luxo de se experienciar um banquete </w:t>
      </w:r>
      <w:r w:rsidR="000E1EE7">
        <w:rPr>
          <w:sz w:val="24"/>
          <w:szCs w:val="24"/>
        </w:rPr>
        <w:t>com sensações paladares inimagináveis.</w:t>
      </w:r>
    </w:p>
    <w:p w14:paraId="5845C8C4" w14:textId="77777777" w:rsidR="000E1EE7" w:rsidRPr="00355963" w:rsidRDefault="000E1EE7" w:rsidP="00355963">
      <w:pPr>
        <w:rPr>
          <w:sz w:val="24"/>
          <w:szCs w:val="24"/>
        </w:rPr>
      </w:pPr>
      <w:r>
        <w:rPr>
          <w:sz w:val="24"/>
          <w:szCs w:val="24"/>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833DD99" w14:textId="77777777" w:rsidR="00355963" w:rsidRPr="00355963" w:rsidRDefault="00355963" w:rsidP="00355963">
      <w:pPr>
        <w:rPr>
          <w:sz w:val="24"/>
          <w:szCs w:val="24"/>
        </w:rPr>
      </w:pPr>
    </w:p>
    <w:p w14:paraId="48C8FA9E" w14:textId="77777777" w:rsidR="00355963" w:rsidRPr="00355963" w:rsidRDefault="00355963" w:rsidP="00355963">
      <w:pPr>
        <w:rPr>
          <w:sz w:val="24"/>
          <w:szCs w:val="24"/>
        </w:rPr>
      </w:pPr>
      <w:r w:rsidRPr="00355963">
        <w:rPr>
          <w:sz w:val="24"/>
          <w:szCs w:val="24"/>
        </w:rPr>
        <w:t>Continentes e países</w:t>
      </w:r>
    </w:p>
    <w:p w14:paraId="6143568A" w14:textId="7ABFC201" w:rsidR="0035385B" w:rsidRDefault="0035385B" w:rsidP="00355963">
      <w:pPr>
        <w:rPr>
          <w:sz w:val="24"/>
          <w:szCs w:val="24"/>
        </w:rPr>
      </w:pPr>
      <w:r>
        <w:rPr>
          <w:sz w:val="24"/>
          <w:szCs w:val="24"/>
        </w:rPr>
        <w:t>Atualmente está-se no ano 21</w:t>
      </w:r>
      <w:r w:rsidR="001F2E66">
        <w:rPr>
          <w:sz w:val="24"/>
          <w:szCs w:val="24"/>
        </w:rPr>
        <w:t>76</w:t>
      </w:r>
      <w:r>
        <w:rPr>
          <w:sz w:val="24"/>
          <w:szCs w:val="24"/>
        </w:rPr>
        <w:t xml:space="preserve">. Este ano foi estipulado como a soma entre dois números: 2112 com </w:t>
      </w:r>
      <w:r w:rsidR="001F2E66">
        <w:rPr>
          <w:sz w:val="24"/>
          <w:szCs w:val="24"/>
        </w:rPr>
        <w:t>64</w:t>
      </w:r>
      <w:r>
        <w:rPr>
          <w:sz w:val="24"/>
          <w:szCs w:val="24"/>
        </w:rPr>
        <w:t xml:space="preserve">.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w:t>
      </w:r>
      <w:r w:rsidR="001F2E66">
        <w:rPr>
          <w:sz w:val="24"/>
          <w:szCs w:val="24"/>
        </w:rPr>
        <w:t xml:space="preserve">Os continentes agregaram-se, formando um supercontinente ao qual foi dado o nome de </w:t>
      </w:r>
      <w:proofErr w:type="spellStart"/>
      <w:r w:rsidR="001F2E66">
        <w:rPr>
          <w:sz w:val="24"/>
          <w:szCs w:val="24"/>
        </w:rPr>
        <w:t>Gaiapan</w:t>
      </w:r>
      <w:proofErr w:type="spellEnd"/>
      <w:r w:rsidR="001F2E66">
        <w:rPr>
          <w:sz w:val="24"/>
          <w:szCs w:val="24"/>
        </w:rPr>
        <w:t xml:space="preserve"> (baseado no substantivo de Pangeia). </w:t>
      </w:r>
      <w:r>
        <w:rPr>
          <w:sz w:val="24"/>
          <w:szCs w:val="24"/>
        </w:rPr>
        <w:t xml:space="preserve">Este ano assemelha-se a um palíndromo, e contém o número “112”, fazendo referência ao número de emergência de Portugal (inexistente na trama). 64 é 8 vezes o número 8, que já foi falado anteriormente da sua importância e relação com o </w:t>
      </w:r>
      <w:r>
        <w:rPr>
          <w:sz w:val="24"/>
          <w:szCs w:val="24"/>
        </w:rPr>
        <w:lastRenderedPageBreak/>
        <w:t>conceito de perfeição e equilíbrio.</w:t>
      </w:r>
      <w:r w:rsidR="001F2E66">
        <w:rPr>
          <w:sz w:val="24"/>
          <w:szCs w:val="24"/>
        </w:rPr>
        <w:t xml:space="preserve"> Para acrescentar à complexidade e profundidade do desastre ocorrido em 2112, o planeta demorou </w:t>
      </w:r>
      <w:r w:rsidR="005A39FE">
        <w:rPr>
          <w:sz w:val="24"/>
          <w:szCs w:val="24"/>
        </w:rPr>
        <w:t>24</w:t>
      </w:r>
      <w:r w:rsidR="001F2E66">
        <w:rPr>
          <w:sz w:val="24"/>
          <w:szCs w:val="24"/>
        </w:rPr>
        <w:t xml:space="preserve"> anos para se readaptar e encontrar-se estável (à primeira vista), como se encontra na atualidade.</w:t>
      </w:r>
      <w:r w:rsidR="00CB08F2">
        <w:rPr>
          <w:sz w:val="24"/>
          <w:szCs w:val="24"/>
        </w:rPr>
        <w:t xml:space="preserve"> Mesmo interligado, o continente efetuou esforços para que se construíssem pontes artificiais para que pedaços de terreno que não foram naturalmente </w:t>
      </w:r>
      <w:r w:rsidR="00DB581B">
        <w:rPr>
          <w:sz w:val="24"/>
          <w:szCs w:val="24"/>
        </w:rPr>
        <w:t>juntos</w:t>
      </w:r>
      <w:r w:rsidR="00CB08F2">
        <w:rPr>
          <w:sz w:val="24"/>
          <w:szCs w:val="24"/>
        </w:rPr>
        <w:t>, sofressem um processo de comunicação por via térrea, permitindo uma melhor circulação em geral. Também nestes anos, e para um melhor aproveitamento de toda a área geográfica existente, todas as serras e cadeias montanhosas que excedessem os 800 metros de altitude sofreram intervenções humanas, abatendo-as pelo cume e transformando-as em planaltos, mais propícios à vivência humana e a suportar a explosão de natalidade que veio a ocorrer em 21</w:t>
      </w:r>
      <w:r w:rsidR="005A39FE">
        <w:rPr>
          <w:sz w:val="24"/>
          <w:szCs w:val="24"/>
        </w:rPr>
        <w:t>36</w:t>
      </w:r>
      <w:r w:rsidR="00CB08F2">
        <w:rPr>
          <w:sz w:val="24"/>
          <w:szCs w:val="24"/>
        </w:rPr>
        <w:t>, após a conclusão destas obras.</w:t>
      </w:r>
    </w:p>
    <w:p w14:paraId="6F5BCF7C" w14:textId="77777777" w:rsidR="00CB08F2" w:rsidRDefault="00CB08F2" w:rsidP="00355963">
      <w:pPr>
        <w:rPr>
          <w:sz w:val="24"/>
          <w:szCs w:val="24"/>
        </w:rPr>
      </w:pPr>
      <w:r>
        <w:rPr>
          <w:sz w:val="24"/>
          <w:szCs w:val="24"/>
        </w:rPr>
        <w:t xml:space="preserve">Todo o continente </w:t>
      </w:r>
      <w:proofErr w:type="spellStart"/>
      <w:r>
        <w:rPr>
          <w:sz w:val="24"/>
          <w:szCs w:val="24"/>
        </w:rPr>
        <w:t>Gaiapan</w:t>
      </w:r>
      <w:proofErr w:type="spellEnd"/>
      <w:r>
        <w:rPr>
          <w:sz w:val="24"/>
          <w:szCs w:val="24"/>
        </w:rPr>
        <w:t xml:space="preserve"> abriga um único país, numa tentativa de esforços em reerguer toda uma nação, unida </w:t>
      </w:r>
      <w:r w:rsidR="002A229F">
        <w:rPr>
          <w:sz w:val="24"/>
          <w:szCs w:val="24"/>
        </w:rPr>
        <w:t>na tragédia e em tempos difíceis.</w:t>
      </w:r>
    </w:p>
    <w:p w14:paraId="3033C2B5" w14:textId="77777777" w:rsidR="00DB581B" w:rsidRPr="00355963" w:rsidRDefault="00DB581B" w:rsidP="00355963">
      <w:pPr>
        <w:rPr>
          <w:sz w:val="24"/>
          <w:szCs w:val="24"/>
        </w:rPr>
      </w:pPr>
      <w:r>
        <w:rPr>
          <w:sz w:val="24"/>
          <w:szCs w:val="24"/>
        </w:rPr>
        <w:t xml:space="preserve">Todo o planeta se encontra numa era gélida </w:t>
      </w:r>
      <w:r w:rsidR="00AC58C7">
        <w:rPr>
          <w:sz w:val="24"/>
          <w:szCs w:val="24"/>
        </w:rPr>
        <w:t>com uma</w:t>
      </w:r>
      <w:r>
        <w:rPr>
          <w:sz w:val="24"/>
          <w:szCs w:val="24"/>
        </w:rPr>
        <w:t xml:space="preserve"> temperatura média anual a rondar os </w:t>
      </w:r>
      <w:r w:rsidR="00AC58C7">
        <w:rPr>
          <w:sz w:val="24"/>
          <w:szCs w:val="24"/>
        </w:rPr>
        <w:t>38</w:t>
      </w:r>
      <w:r>
        <w:rPr>
          <w:sz w:val="24"/>
          <w:szCs w:val="24"/>
        </w:rPr>
        <w:t xml:space="preserve"> graus negativos.</w:t>
      </w:r>
    </w:p>
    <w:p w14:paraId="4CC15A91" w14:textId="77777777" w:rsidR="00355963" w:rsidRPr="00355963" w:rsidRDefault="00355963" w:rsidP="00355963">
      <w:pPr>
        <w:rPr>
          <w:sz w:val="24"/>
          <w:szCs w:val="24"/>
        </w:rPr>
      </w:pPr>
    </w:p>
    <w:p w14:paraId="30BC4B16" w14:textId="77777777" w:rsidR="00355963" w:rsidRDefault="00355963" w:rsidP="00355963">
      <w:pPr>
        <w:rPr>
          <w:sz w:val="24"/>
          <w:szCs w:val="24"/>
        </w:rPr>
      </w:pPr>
      <w:r w:rsidRPr="00355963">
        <w:rPr>
          <w:sz w:val="24"/>
          <w:szCs w:val="24"/>
        </w:rPr>
        <w:t>Clima</w:t>
      </w:r>
    </w:p>
    <w:p w14:paraId="42995FBC" w14:textId="77777777" w:rsidR="00DB581B" w:rsidRDefault="00DB581B" w:rsidP="00355963">
      <w:pPr>
        <w:rPr>
          <w:sz w:val="24"/>
          <w:szCs w:val="24"/>
        </w:rPr>
      </w:pPr>
      <w:r>
        <w:rPr>
          <w:sz w:val="24"/>
          <w:szCs w:val="24"/>
        </w:rPr>
        <w:t xml:space="preserve">O clima é maioritariamente </w:t>
      </w:r>
      <w:r w:rsidR="00AC58C7">
        <w:rPr>
          <w:sz w:val="24"/>
          <w:szCs w:val="24"/>
        </w:rPr>
        <w:t>polar e consistente, com temperaturas bastante baixas e que testam a capacidade de sobrevivência humana. Para além do frio extremo e imutável, que teima em ficar, uma estirpe viral que se propaga facilmente nestas condições agrestes surgiu</w:t>
      </w:r>
      <w:r w:rsidR="00E405F5">
        <w:rPr>
          <w:sz w:val="24"/>
          <w:szCs w:val="24"/>
        </w:rPr>
        <w:t xml:space="preserve"> (ou, pelo menos, crê-se que o frio é a causa da sua propagação)</w:t>
      </w:r>
      <w:r w:rsidR="00AC58C7">
        <w:rPr>
          <w:sz w:val="24"/>
          <w:szCs w:val="24"/>
        </w:rPr>
        <w:t xml:space="preserve">. Este vírus prolifera-se de forma </w:t>
      </w:r>
      <w:r w:rsidR="00E405F5">
        <w:rPr>
          <w:sz w:val="24"/>
          <w:szCs w:val="24"/>
        </w:rPr>
        <w:t>des</w:t>
      </w:r>
      <w:r w:rsidR="00AC58C7">
        <w:rPr>
          <w:sz w:val="24"/>
          <w:szCs w:val="24"/>
        </w:rPr>
        <w:t xml:space="preserve">controlada </w:t>
      </w:r>
      <w:r w:rsidR="00E405F5">
        <w:rPr>
          <w:sz w:val="24"/>
          <w:szCs w:val="24"/>
        </w:rPr>
        <w:t xml:space="preserve">e não se sabe muito bem a sua origem, nem como será abordada a sua prevenção. O que se sabe é que esta estirpe, à qual foi dada o nome de Iceberg – uma vez que, de acordo com os relatórios oficiais, terá surgido pela primeira vez num albergue nos subúrbios de </w:t>
      </w:r>
      <w:proofErr w:type="spellStart"/>
      <w:r w:rsidR="00E405F5">
        <w:rPr>
          <w:sz w:val="24"/>
          <w:szCs w:val="24"/>
        </w:rPr>
        <w:t>Manka</w:t>
      </w:r>
      <w:r w:rsidR="00930C50">
        <w:rPr>
          <w:sz w:val="24"/>
          <w:szCs w:val="24"/>
        </w:rPr>
        <w:t>l</w:t>
      </w:r>
      <w:r w:rsidR="00E405F5">
        <w:rPr>
          <w:sz w:val="24"/>
          <w:szCs w:val="24"/>
        </w:rPr>
        <w:t>la</w:t>
      </w:r>
      <w:proofErr w:type="spellEnd"/>
      <w:r w:rsidR="00E405F5">
        <w:rPr>
          <w:sz w:val="24"/>
          <w:szCs w:val="24"/>
        </w:rPr>
        <w:t xml:space="preserve">, uma metrópole de </w:t>
      </w:r>
      <w:proofErr w:type="spellStart"/>
      <w:r w:rsidR="00E405F5">
        <w:rPr>
          <w:sz w:val="24"/>
          <w:szCs w:val="24"/>
        </w:rPr>
        <w:t>Gaiapan</w:t>
      </w:r>
      <w:proofErr w:type="spellEnd"/>
      <w:r w:rsidR="00E405F5">
        <w:rPr>
          <w:sz w:val="24"/>
          <w:szCs w:val="24"/>
        </w:rPr>
        <w:t>, e no qual todos os hóspedes se petrificaram em gelo – provoca a morte após a sua contaminação.</w:t>
      </w:r>
    </w:p>
    <w:p w14:paraId="10FA99D9" w14:textId="77777777" w:rsidR="009D737B" w:rsidRDefault="009D737B" w:rsidP="00355963">
      <w:pPr>
        <w:rPr>
          <w:sz w:val="24"/>
          <w:szCs w:val="24"/>
        </w:rPr>
      </w:pPr>
      <w:r>
        <w:rPr>
          <w:sz w:val="24"/>
          <w:szCs w:val="24"/>
        </w:rPr>
        <w:t>Para tentar tornar o ambiente mais agradável, promovendo o aumento da temperatura média global e o controlo da Iceberg, o governo decretou que, num período máximo de quatro em quatro anos, cada casal em idade de poder laborar terá de ter em sua posse um novo filho de modo a, com a densidade populacional a crescer, ser uma tentativa de, e com a radiação infravermelha libertada pelos humanos, de permitir uma subida das temperaturas (e, consequentemente, o fim da Iceberg).</w:t>
      </w:r>
    </w:p>
    <w:p w14:paraId="78ECD88B" w14:textId="77777777" w:rsidR="00355963" w:rsidRDefault="00355963" w:rsidP="00355963">
      <w:pPr>
        <w:rPr>
          <w:sz w:val="24"/>
          <w:szCs w:val="24"/>
        </w:rPr>
      </w:pPr>
    </w:p>
    <w:p w14:paraId="313C4DF9" w14:textId="77777777" w:rsidR="009D737B" w:rsidRDefault="009D737B" w:rsidP="00355963">
      <w:pPr>
        <w:rPr>
          <w:sz w:val="24"/>
          <w:szCs w:val="24"/>
        </w:rPr>
      </w:pPr>
    </w:p>
    <w:p w14:paraId="71881E7F" w14:textId="77777777" w:rsidR="009D737B" w:rsidRDefault="009D737B" w:rsidP="00355963">
      <w:pPr>
        <w:rPr>
          <w:sz w:val="24"/>
          <w:szCs w:val="24"/>
        </w:rPr>
      </w:pPr>
    </w:p>
    <w:p w14:paraId="0E06F490" w14:textId="77777777" w:rsidR="00D01A69" w:rsidRPr="00355963" w:rsidRDefault="00D01A69" w:rsidP="00355963">
      <w:pPr>
        <w:rPr>
          <w:sz w:val="24"/>
          <w:szCs w:val="24"/>
        </w:rPr>
      </w:pPr>
    </w:p>
    <w:p w14:paraId="3BE0E6B2" w14:textId="77777777" w:rsidR="00355963" w:rsidRPr="00355963" w:rsidRDefault="00355963" w:rsidP="00355963">
      <w:pPr>
        <w:rPr>
          <w:sz w:val="24"/>
          <w:szCs w:val="24"/>
        </w:rPr>
      </w:pPr>
      <w:r w:rsidRPr="00355963">
        <w:rPr>
          <w:sz w:val="24"/>
          <w:szCs w:val="24"/>
        </w:rPr>
        <w:lastRenderedPageBreak/>
        <w:t>Recursos naturais</w:t>
      </w:r>
    </w:p>
    <w:p w14:paraId="3DFEFED9" w14:textId="77777777" w:rsidR="00A640D3" w:rsidRDefault="009D737B" w:rsidP="00355963">
      <w:pPr>
        <w:rPr>
          <w:sz w:val="24"/>
          <w:szCs w:val="24"/>
        </w:rPr>
      </w:pPr>
      <w:r>
        <w:rPr>
          <w:sz w:val="24"/>
          <w:szCs w:val="24"/>
        </w:rPr>
        <w:t xml:space="preserve">Como já foi referido anteriormente, os recursos naturais são bastante escassos dadas as condições climatéricas, pelo que apenas os mais afortunados a níveis monetários são capazes de os obter, por serem </w:t>
      </w:r>
      <w:r w:rsidR="00A640D3">
        <w:rPr>
          <w:sz w:val="24"/>
          <w:szCs w:val="24"/>
        </w:rPr>
        <w:t>dispendiosos. Também existem famílias que, graças às suas posses e influência social, conseguem arrecadar quantias significativas, cultivando produtos em extensas estufas nas suas propriedades.</w:t>
      </w:r>
    </w:p>
    <w:p w14:paraId="7A83AFE8" w14:textId="77777777" w:rsidR="00355963" w:rsidRDefault="00A640D3" w:rsidP="00355963">
      <w:pPr>
        <w:rPr>
          <w:sz w:val="24"/>
          <w:szCs w:val="24"/>
        </w:rPr>
      </w:pPr>
      <w:r>
        <w:rPr>
          <w:sz w:val="24"/>
          <w:szCs w:val="24"/>
        </w:rPr>
        <w:t>Os mais pobres tomam seringas alimentares – seringas com uma mistura de ingredientes de origem duvidosa que contêm o mínimo de nutrientes para a sobrevivência humana. São comumente encontradas no mercado negro ou vendidas por indivíduos encostados a um poste de sinalização STOP, atrás de uma mesa velha e toda riscada, possivelmente de uma antiga escola da região que terá fechado há largos anos e o local ter-se-á tornado abandonado.  Para chamar os seus compradores, estes costumam pegar numa vara e açoitar o mesmo de 3 em 3 vezes.</w:t>
      </w:r>
    </w:p>
    <w:p w14:paraId="290058C2" w14:textId="77777777" w:rsidR="00A640D3" w:rsidRPr="00355963" w:rsidRDefault="00A640D3" w:rsidP="00355963">
      <w:pPr>
        <w:rPr>
          <w:sz w:val="24"/>
          <w:szCs w:val="24"/>
        </w:rPr>
      </w:pPr>
      <w:r>
        <w:rPr>
          <w:sz w:val="24"/>
          <w:szCs w:val="24"/>
        </w:rPr>
        <w:t xml:space="preserve">Outra forma de obter alimento é – matando. O aumento da criminalidade aumentou exponencialmente nos últimos anos, e apesar da suposta tranquilidade e estabilidade defendida pela união criada por </w:t>
      </w:r>
      <w:proofErr w:type="spellStart"/>
      <w:r>
        <w:rPr>
          <w:sz w:val="24"/>
          <w:szCs w:val="24"/>
        </w:rPr>
        <w:t>Gaiapan</w:t>
      </w:r>
      <w:proofErr w:type="spellEnd"/>
      <w:r>
        <w:rPr>
          <w:sz w:val="24"/>
          <w:szCs w:val="24"/>
        </w:rPr>
        <w:t xml:space="preserve">, a verdade é que nem sempre isso acontece a níveis práticos. De qualquer das formas, existe um controlo minucioso nas ruas </w:t>
      </w:r>
      <w:r w:rsidR="0090196B">
        <w:rPr>
          <w:sz w:val="24"/>
          <w:szCs w:val="24"/>
        </w:rPr>
        <w:t>por parte de agentes policiais… Ou pelo menos, era o que havia sido prometido aos cidadãos.</w:t>
      </w:r>
    </w:p>
    <w:p w14:paraId="0D59DF86" w14:textId="77777777" w:rsidR="00355963" w:rsidRPr="00355963" w:rsidRDefault="00355963" w:rsidP="00355963">
      <w:pPr>
        <w:rPr>
          <w:sz w:val="24"/>
          <w:szCs w:val="24"/>
        </w:rPr>
      </w:pPr>
    </w:p>
    <w:p w14:paraId="4BE0D160" w14:textId="77777777" w:rsidR="00355963" w:rsidRDefault="00C85253" w:rsidP="00355963">
      <w:pPr>
        <w:rPr>
          <w:sz w:val="24"/>
          <w:szCs w:val="24"/>
        </w:rPr>
      </w:pPr>
      <w:r>
        <w:rPr>
          <w:sz w:val="24"/>
          <w:szCs w:val="24"/>
        </w:rPr>
        <w:t>Estações</w:t>
      </w:r>
    </w:p>
    <w:p w14:paraId="0ACD2479" w14:textId="77777777" w:rsidR="00520E3B" w:rsidRPr="00355963" w:rsidRDefault="00520E3B" w:rsidP="00355963">
      <w:pPr>
        <w:rPr>
          <w:sz w:val="24"/>
          <w:szCs w:val="24"/>
        </w:rPr>
      </w:pPr>
      <w:r>
        <w:rPr>
          <w:sz w:val="24"/>
          <w:szCs w:val="24"/>
        </w:rPr>
        <w:t xml:space="preserve">As estações não existem tal como na realidade. Como já foi afirmado, e dada a situação frígida atual, é inverno em toda a </w:t>
      </w:r>
      <w:proofErr w:type="spellStart"/>
      <w:r>
        <w:rPr>
          <w:sz w:val="24"/>
          <w:szCs w:val="24"/>
        </w:rPr>
        <w:t>Gaiapan</w:t>
      </w:r>
      <w:proofErr w:type="spellEnd"/>
      <w:r>
        <w:rPr>
          <w:sz w:val="24"/>
          <w:szCs w:val="24"/>
        </w:rPr>
        <w:t>, com temperaturas extremamente congela</w:t>
      </w:r>
      <w:r w:rsidR="0025145E">
        <w:rPr>
          <w:sz w:val="24"/>
          <w:szCs w:val="24"/>
        </w:rPr>
        <w:t>ntes</w:t>
      </w:r>
      <w:r>
        <w:rPr>
          <w:sz w:val="24"/>
          <w:szCs w:val="24"/>
        </w:rPr>
        <w:t xml:space="preserve"> e com precipitação muito baixa que, quando ocorre, advém sobre a forma de neve ou granizo.</w:t>
      </w:r>
      <w:r w:rsidR="003D2E59">
        <w:rPr>
          <w:sz w:val="24"/>
          <w:szCs w:val="24"/>
        </w:rPr>
        <w:t xml:space="preserve"> </w:t>
      </w:r>
      <w:proofErr w:type="spellStart"/>
      <w:r w:rsidR="003D2E59">
        <w:rPr>
          <w:sz w:val="24"/>
          <w:szCs w:val="24"/>
        </w:rPr>
        <w:t>Gaiapan</w:t>
      </w:r>
      <w:proofErr w:type="spellEnd"/>
      <w:r w:rsidR="003D2E59">
        <w:rPr>
          <w:sz w:val="24"/>
          <w:szCs w:val="24"/>
        </w:rPr>
        <w:t>, que se localiza quase na tua totalidade</w:t>
      </w:r>
      <w:r w:rsidR="0025145E">
        <w:rPr>
          <w:sz w:val="24"/>
          <w:szCs w:val="24"/>
        </w:rPr>
        <w:t xml:space="preserv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FCEC34" w14:textId="77777777" w:rsidR="00355963" w:rsidRDefault="00355963" w:rsidP="00355963">
      <w:pPr>
        <w:rPr>
          <w:sz w:val="24"/>
          <w:szCs w:val="24"/>
        </w:rPr>
      </w:pPr>
    </w:p>
    <w:p w14:paraId="53FE7436" w14:textId="77777777" w:rsidR="00D01A69" w:rsidRDefault="00D01A69" w:rsidP="00355963">
      <w:pPr>
        <w:rPr>
          <w:sz w:val="24"/>
          <w:szCs w:val="24"/>
        </w:rPr>
      </w:pPr>
    </w:p>
    <w:p w14:paraId="63BD160E" w14:textId="77777777" w:rsidR="00D01A69" w:rsidRDefault="00D01A69" w:rsidP="00355963">
      <w:pPr>
        <w:rPr>
          <w:sz w:val="24"/>
          <w:szCs w:val="24"/>
        </w:rPr>
      </w:pPr>
    </w:p>
    <w:p w14:paraId="6803FA24" w14:textId="77777777" w:rsidR="00D01A69" w:rsidRDefault="00D01A69" w:rsidP="00355963">
      <w:pPr>
        <w:rPr>
          <w:sz w:val="24"/>
          <w:szCs w:val="24"/>
        </w:rPr>
      </w:pPr>
    </w:p>
    <w:p w14:paraId="7BA015DC" w14:textId="77777777" w:rsidR="00D01A69" w:rsidRDefault="00D01A69" w:rsidP="00355963">
      <w:pPr>
        <w:rPr>
          <w:sz w:val="24"/>
          <w:szCs w:val="24"/>
        </w:rPr>
      </w:pPr>
    </w:p>
    <w:p w14:paraId="47739082" w14:textId="77777777" w:rsidR="0025145E" w:rsidRPr="00355963" w:rsidRDefault="0025145E" w:rsidP="00355963">
      <w:pPr>
        <w:rPr>
          <w:sz w:val="24"/>
          <w:szCs w:val="24"/>
        </w:rPr>
      </w:pPr>
    </w:p>
    <w:p w14:paraId="377BA12C" w14:textId="77777777" w:rsidR="00355963" w:rsidRPr="00355963" w:rsidRDefault="00FF6CB8" w:rsidP="00355963">
      <w:pPr>
        <w:rPr>
          <w:sz w:val="24"/>
          <w:szCs w:val="24"/>
        </w:rPr>
      </w:pPr>
      <w:r>
        <w:rPr>
          <w:sz w:val="24"/>
          <w:szCs w:val="24"/>
        </w:rPr>
        <w:lastRenderedPageBreak/>
        <w:t>Tempo</w:t>
      </w:r>
    </w:p>
    <w:p w14:paraId="1CE2D593" w14:textId="77777777" w:rsidR="0025145E" w:rsidRDefault="0025145E" w:rsidP="00355963">
      <w:pPr>
        <w:rPr>
          <w:sz w:val="24"/>
          <w:szCs w:val="24"/>
        </w:rPr>
      </w:pPr>
      <w:r>
        <w:rPr>
          <w:sz w:val="24"/>
          <w:szCs w:val="24"/>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es improvisadas por sacos de ráfia dado a pouca disponibilidade financeira vivenciada pela maioria dos </w:t>
      </w:r>
      <w:r w:rsidR="005A57A5">
        <w:rPr>
          <w:sz w:val="24"/>
          <w:szCs w:val="24"/>
        </w:rPr>
        <w:t>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Iceberg – muitos deles acabam por viver nessas mesmas estufas, junto das plantações, uma vez que também é imprescindível que estas sejam supervisionadas contra contrabandistas durante a noite – que, frequentemente, dura quase o dia todo).</w:t>
      </w:r>
    </w:p>
    <w:p w14:paraId="452831E8" w14:textId="77777777" w:rsidR="005A57A5" w:rsidRDefault="005A57A5" w:rsidP="00355963">
      <w:pPr>
        <w:rPr>
          <w:sz w:val="24"/>
          <w:szCs w:val="24"/>
        </w:rPr>
      </w:pPr>
      <w:r>
        <w:rPr>
          <w:sz w:val="24"/>
          <w:szCs w:val="24"/>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320F7264" w14:textId="77777777" w:rsidR="00355963" w:rsidRPr="00355963" w:rsidRDefault="00355963" w:rsidP="00355963">
      <w:pPr>
        <w:rPr>
          <w:sz w:val="24"/>
          <w:szCs w:val="24"/>
        </w:rPr>
      </w:pPr>
    </w:p>
    <w:p w14:paraId="15A42964" w14:textId="77777777" w:rsidR="00355963" w:rsidRDefault="002F5BF8" w:rsidP="00355963">
      <w:pPr>
        <w:rPr>
          <w:sz w:val="24"/>
          <w:szCs w:val="24"/>
        </w:rPr>
      </w:pPr>
      <w:r>
        <w:rPr>
          <w:sz w:val="24"/>
          <w:szCs w:val="24"/>
        </w:rPr>
        <w:t>A</w:t>
      </w:r>
      <w:r w:rsidR="00355963" w:rsidRPr="00355963">
        <w:rPr>
          <w:sz w:val="24"/>
          <w:szCs w:val="24"/>
        </w:rPr>
        <w:t>nimais</w:t>
      </w:r>
    </w:p>
    <w:p w14:paraId="55D4AA9B" w14:textId="77777777" w:rsidR="00D01A69" w:rsidRDefault="00D01A69" w:rsidP="00355963">
      <w:pPr>
        <w:rPr>
          <w:sz w:val="24"/>
          <w:szCs w:val="24"/>
        </w:rPr>
      </w:pPr>
      <w:r>
        <w:rPr>
          <w:sz w:val="24"/>
          <w:szCs w:val="24"/>
        </w:rPr>
        <w:t>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w:t>
      </w:r>
      <w:r w:rsidR="00196781">
        <w:rPr>
          <w:sz w:val="24"/>
          <w:szCs w:val="24"/>
        </w:rPr>
        <w:t xml:space="preserve">,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AA1EEDF" w14:textId="77777777" w:rsidR="00196781" w:rsidRPr="00355963" w:rsidRDefault="00196781" w:rsidP="00355963">
      <w:pPr>
        <w:rPr>
          <w:sz w:val="24"/>
          <w:szCs w:val="24"/>
        </w:rPr>
      </w:pPr>
      <w:r>
        <w:rPr>
          <w:sz w:val="24"/>
          <w:szCs w:val="24"/>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w:t>
      </w:r>
      <w:r w:rsidR="00F93F7D">
        <w:rPr>
          <w:sz w:val="24"/>
          <w:szCs w:val="24"/>
        </w:rPr>
        <w:t xml:space="preserve"> Amor, com amor se paga…</w:t>
      </w:r>
    </w:p>
    <w:p w14:paraId="1155D6CD" w14:textId="77777777" w:rsidR="00355963" w:rsidRDefault="00941398" w:rsidP="00355963">
      <w:pPr>
        <w:rPr>
          <w:sz w:val="24"/>
          <w:szCs w:val="24"/>
        </w:rPr>
      </w:pPr>
      <w:r>
        <w:rPr>
          <w:sz w:val="24"/>
          <w:szCs w:val="24"/>
        </w:rPr>
        <w:lastRenderedPageBreak/>
        <w:t>P</w:t>
      </w:r>
      <w:r w:rsidR="00355963" w:rsidRPr="00355963">
        <w:rPr>
          <w:sz w:val="24"/>
          <w:szCs w:val="24"/>
        </w:rPr>
        <w:t>lantas</w:t>
      </w:r>
    </w:p>
    <w:p w14:paraId="251E3EA1" w14:textId="7D094F64" w:rsidR="00D26544" w:rsidRDefault="00D26544" w:rsidP="00355963">
      <w:pPr>
        <w:rPr>
          <w:sz w:val="24"/>
          <w:szCs w:val="24"/>
        </w:rPr>
      </w:pPr>
      <w:r>
        <w:rPr>
          <w:sz w:val="24"/>
          <w:szCs w:val="24"/>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w:t>
      </w:r>
      <w:r w:rsidR="00417635">
        <w:rPr>
          <w:sz w:val="24"/>
          <w:szCs w:val="24"/>
        </w:rPr>
        <w:t xml:space="preserve">Também é comum a criação de árvores em plantações, através de </w:t>
      </w:r>
      <w:r w:rsidR="00AA168A">
        <w:rPr>
          <w:sz w:val="24"/>
          <w:szCs w:val="24"/>
        </w:rPr>
        <w:t>iluminação</w:t>
      </w:r>
      <w:r w:rsidR="00417635">
        <w:rPr>
          <w:sz w:val="24"/>
          <w:szCs w:val="24"/>
        </w:rPr>
        <w:t xml:space="preserve"> artificial para garantir o desenvolvimento de oxigénio, sobretudo na altura do ano em que as noites duram, aproximadamente, 24 horas. </w:t>
      </w:r>
    </w:p>
    <w:p w14:paraId="6CA80AB4" w14:textId="77777777" w:rsidR="00CE22A6" w:rsidRDefault="00AA168A" w:rsidP="00355963">
      <w:pPr>
        <w:rPr>
          <w:sz w:val="24"/>
          <w:szCs w:val="24"/>
        </w:rPr>
      </w:pPr>
      <w:r>
        <w:rPr>
          <w:sz w:val="24"/>
          <w:szCs w:val="24"/>
        </w:rPr>
        <w:t>Por vezes, é possível achar milagrosamente uma cerejeira florida, o que é bastante incomum, apesar de estas necessitarem de um pouco de frio, em demasia torna-se incompatível a sua sobrevivência.</w:t>
      </w:r>
    </w:p>
    <w:p w14:paraId="6937AF9A" w14:textId="362BA26B" w:rsidR="00AA168A" w:rsidRDefault="00CE22A6" w:rsidP="00355963">
      <w:pPr>
        <w:rPr>
          <w:sz w:val="24"/>
          <w:szCs w:val="24"/>
        </w:rPr>
      </w:pPr>
      <w:r>
        <w:rPr>
          <w:sz w:val="24"/>
          <w:szCs w:val="24"/>
        </w:rPr>
        <w:t xml:space="preserve">A escolha desta árvore é importante para a trama, o que é inclusive personificado no nome escolhido para o protagonista – </w:t>
      </w:r>
      <w:proofErr w:type="spellStart"/>
      <w:r>
        <w:rPr>
          <w:sz w:val="24"/>
          <w:szCs w:val="24"/>
        </w:rPr>
        <w:t>Aran</w:t>
      </w:r>
      <w:proofErr w:type="spellEnd"/>
      <w:r>
        <w:rPr>
          <w:sz w:val="24"/>
          <w:szCs w:val="24"/>
        </w:rPr>
        <w:t xml:space="preserve"> – que, em japonês, significa “flor de cerejeira”, representando a efemeridade das duas flores, que apenas duram um mês, e a sua fragilidade.</w:t>
      </w:r>
      <w:r w:rsidR="00AA168A">
        <w:rPr>
          <w:sz w:val="24"/>
          <w:szCs w:val="24"/>
        </w:rPr>
        <w:t xml:space="preserve"> </w:t>
      </w:r>
    </w:p>
    <w:p w14:paraId="14557D42" w14:textId="77777777" w:rsidR="00BB5643" w:rsidRDefault="00BB5643" w:rsidP="00355963">
      <w:pPr>
        <w:rPr>
          <w:sz w:val="24"/>
          <w:szCs w:val="24"/>
        </w:rPr>
      </w:pPr>
    </w:p>
    <w:p w14:paraId="2EB30D7E" w14:textId="77777777" w:rsidR="00BB5643" w:rsidRDefault="00BB5643" w:rsidP="00355963">
      <w:pPr>
        <w:rPr>
          <w:sz w:val="24"/>
          <w:szCs w:val="24"/>
        </w:rPr>
      </w:pPr>
      <w:r>
        <w:rPr>
          <w:sz w:val="24"/>
          <w:szCs w:val="24"/>
        </w:rPr>
        <w:t>População e políticas</w:t>
      </w:r>
    </w:p>
    <w:p w14:paraId="26195D50" w14:textId="77777777" w:rsidR="00BB5643" w:rsidRDefault="00BB5643" w:rsidP="00BB5643">
      <w:pPr>
        <w:rPr>
          <w:sz w:val="24"/>
          <w:szCs w:val="24"/>
        </w:rPr>
      </w:pPr>
      <w:r>
        <w:rPr>
          <w:sz w:val="24"/>
          <w:szCs w:val="24"/>
        </w:rPr>
        <w:t>Etnias</w:t>
      </w:r>
    </w:p>
    <w:p w14:paraId="361D84EE" w14:textId="0C61A358" w:rsidR="00BB5643" w:rsidRDefault="00BB5643" w:rsidP="00BB5643">
      <w:pPr>
        <w:rPr>
          <w:sz w:val="24"/>
          <w:szCs w:val="24"/>
        </w:rPr>
      </w:pPr>
      <w:r>
        <w:rPr>
          <w:sz w:val="24"/>
          <w:szCs w:val="24"/>
        </w:rPr>
        <w:t xml:space="preserve">Não existem indivíduos de características antropomórficas sem serem </w:t>
      </w:r>
      <w:r w:rsidR="00CE22A6">
        <w:rPr>
          <w:sz w:val="24"/>
          <w:szCs w:val="24"/>
        </w:rPr>
        <w:t xml:space="preserve">seres </w:t>
      </w:r>
      <w:r>
        <w:rPr>
          <w:sz w:val="24"/>
          <w:szCs w:val="24"/>
        </w:rPr>
        <w:t xml:space="preserve">humanos. A população total é elevada, com cerca de 11 mil milhões de </w:t>
      </w:r>
      <w:r w:rsidR="00CE22A6">
        <w:rPr>
          <w:sz w:val="24"/>
          <w:szCs w:val="24"/>
        </w:rPr>
        <w:t xml:space="preserve">habitantes. Este valor ocorre no ano de 2120, 8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de 11 milhões vem da soma de 8, um algarismo que tem sido recorrente a sua aparição nesta descrição do mundo de jogo, com o valor de 3, representativo da Santíssima Trindade e, por isso, reforçando a ideia de um mundo “perfeito” e em </w:t>
      </w:r>
      <w:r w:rsidR="00C72EE2">
        <w:rPr>
          <w:sz w:val="24"/>
          <w:szCs w:val="24"/>
        </w:rPr>
        <w:t>adequado equilíbrio (o que não ocorre à primeira vista).</w:t>
      </w:r>
    </w:p>
    <w:p w14:paraId="18C41A13" w14:textId="7E2F4FD0" w:rsidR="00C72EE2" w:rsidRDefault="00C72EE2" w:rsidP="00BB5643">
      <w:pPr>
        <w:rPr>
          <w:sz w:val="24"/>
          <w:szCs w:val="24"/>
        </w:rPr>
      </w:pPr>
      <w:r>
        <w:rPr>
          <w:sz w:val="24"/>
          <w:szCs w:val="24"/>
        </w:rPr>
        <w:t xml:space="preserve">Todas as etnias são respeitadas de igual forma – mais precisamente, todas se localizam na mesma secção da cadeia, servindo todos de igual forma os interesses de </w:t>
      </w:r>
      <w:proofErr w:type="spellStart"/>
      <w:r>
        <w:rPr>
          <w:sz w:val="24"/>
          <w:szCs w:val="24"/>
        </w:rPr>
        <w:t>Gaiapan</w:t>
      </w:r>
      <w:proofErr w:type="spellEnd"/>
      <w:r>
        <w:rPr>
          <w:sz w:val="24"/>
          <w:szCs w:val="24"/>
        </w:rPr>
        <w:t xml:space="preserve"> e, nomeadamente, do presidente. Problemas como xenofobia, racismo, homofobia, género mais frac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E6A8B8B" w14:textId="287E2D99" w:rsidR="00BB5643" w:rsidRPr="00BB5643" w:rsidRDefault="00C72EE2" w:rsidP="004B401F">
      <w:pPr>
        <w:rPr>
          <w:sz w:val="24"/>
          <w:szCs w:val="24"/>
        </w:rPr>
      </w:pPr>
      <w:r>
        <w:rPr>
          <w:sz w:val="24"/>
          <w:szCs w:val="24"/>
        </w:rPr>
        <w:t xml:space="preserve">A cidade </w:t>
      </w:r>
      <w:r w:rsidR="00317E00">
        <w:rPr>
          <w:sz w:val="24"/>
          <w:szCs w:val="24"/>
        </w:rPr>
        <w:t xml:space="preserve">principal e </w:t>
      </w:r>
      <w:r>
        <w:rPr>
          <w:sz w:val="24"/>
          <w:szCs w:val="24"/>
        </w:rPr>
        <w:t xml:space="preserve">mais populosa </w:t>
      </w:r>
      <w:r w:rsidR="00317E00">
        <w:rPr>
          <w:sz w:val="24"/>
          <w:szCs w:val="24"/>
        </w:rPr>
        <w:t xml:space="preserve">é </w:t>
      </w:r>
      <w:proofErr w:type="spellStart"/>
      <w:r w:rsidR="00317E00">
        <w:rPr>
          <w:sz w:val="24"/>
          <w:szCs w:val="24"/>
        </w:rPr>
        <w:t>Mankalla</w:t>
      </w:r>
      <w:proofErr w:type="spellEnd"/>
      <w:r w:rsidR="00317E00">
        <w:rPr>
          <w:sz w:val="24"/>
          <w:szCs w:val="24"/>
        </w:rPr>
        <w:t>, onde irá decorrer parte da história, nomeadamente num dos seus subúrbios mais pobres, onde viverá o protagonista.</w:t>
      </w:r>
    </w:p>
    <w:p w14:paraId="18781E34" w14:textId="404EB984" w:rsidR="00BB5643" w:rsidRDefault="00BB5643" w:rsidP="00BB5643">
      <w:pPr>
        <w:rPr>
          <w:sz w:val="24"/>
          <w:szCs w:val="24"/>
        </w:rPr>
      </w:pPr>
      <w:r w:rsidRPr="00BB5643">
        <w:rPr>
          <w:sz w:val="24"/>
          <w:szCs w:val="24"/>
        </w:rPr>
        <w:lastRenderedPageBreak/>
        <w:t>Govern</w:t>
      </w:r>
      <w:r w:rsidR="007B3139">
        <w:rPr>
          <w:sz w:val="24"/>
          <w:szCs w:val="24"/>
        </w:rPr>
        <w:t>o</w:t>
      </w:r>
      <w:r w:rsidRPr="00BB5643">
        <w:rPr>
          <w:sz w:val="24"/>
          <w:szCs w:val="24"/>
        </w:rPr>
        <w:t xml:space="preserve"> e Economia</w:t>
      </w:r>
    </w:p>
    <w:p w14:paraId="5801B384" w14:textId="44EFE646" w:rsidR="007B3139" w:rsidRDefault="007B3139" w:rsidP="00BB5643">
      <w:pPr>
        <w:rPr>
          <w:sz w:val="24"/>
          <w:szCs w:val="24"/>
        </w:rPr>
      </w:pPr>
      <w:r>
        <w:rPr>
          <w:sz w:val="24"/>
          <w:szCs w:val="24"/>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direitos, uma maior qualidade de vida e promovendo a igualdade entre todos. </w:t>
      </w:r>
      <w:r w:rsidR="006E757B">
        <w:rPr>
          <w:sz w:val="24"/>
          <w:szCs w:val="24"/>
        </w:rPr>
        <w:t xml:space="preserve">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563F9A9" w14:textId="622ED428" w:rsidR="00FC563F" w:rsidRDefault="009B64E3" w:rsidP="00BB5643">
      <w:pPr>
        <w:rPr>
          <w:sz w:val="24"/>
          <w:szCs w:val="24"/>
        </w:rPr>
      </w:pPr>
      <w:r>
        <w:rPr>
          <w:sz w:val="24"/>
          <w:szCs w:val="24"/>
        </w:rPr>
        <w:t xml:space="preserve">Este sistema existe desde poucos meses após o evento de 2112, quando os governos de cada país foram incapazes de atender à resposta e à miséria dos seus cidadãos, até que um senhor, de nome </w:t>
      </w:r>
      <w:proofErr w:type="spellStart"/>
      <w:r w:rsidR="00FC563F">
        <w:rPr>
          <w:sz w:val="24"/>
          <w:szCs w:val="24"/>
        </w:rPr>
        <w:t>Hirohito</w:t>
      </w:r>
      <w:proofErr w:type="spellEnd"/>
      <w:r w:rsidR="00FC563F">
        <w:rPr>
          <w:sz w:val="24"/>
          <w:szCs w:val="24"/>
        </w:rPr>
        <w:t>, se voluntaria com as suas ideias revolucionárias em voltar a reerguer o mundo como uma superpotência, tornando-se presidente poucos meses depois.</w:t>
      </w:r>
    </w:p>
    <w:p w14:paraId="398DE36A" w14:textId="4A2CAAAE" w:rsidR="00FC563F" w:rsidRDefault="00FC563F" w:rsidP="00BB5643">
      <w:pPr>
        <w:rPr>
          <w:sz w:val="24"/>
          <w:szCs w:val="24"/>
        </w:rPr>
      </w:pPr>
      <w:r>
        <w:rPr>
          <w:sz w:val="24"/>
          <w:szCs w:val="24"/>
        </w:rPr>
        <w:t xml:space="preserve">A escolha deste nome para o presidente não foi por acaso – </w:t>
      </w:r>
      <w:proofErr w:type="spellStart"/>
      <w:r>
        <w:rPr>
          <w:sz w:val="24"/>
          <w:szCs w:val="24"/>
        </w:rPr>
        <w:t>Hirohito</w:t>
      </w:r>
      <w:proofErr w:type="spellEnd"/>
      <w:r>
        <w:rPr>
          <w:sz w:val="24"/>
          <w:szCs w:val="24"/>
        </w:rPr>
        <w:t xml:space="preserve"> pode ser truncado, obtendo-se como prefixo a expressão “</w:t>
      </w:r>
      <w:proofErr w:type="spellStart"/>
      <w:r>
        <w:rPr>
          <w:sz w:val="24"/>
          <w:szCs w:val="24"/>
        </w:rPr>
        <w:t>hiro</w:t>
      </w:r>
      <w:proofErr w:type="spellEnd"/>
      <w:r>
        <w:rPr>
          <w:sz w:val="24"/>
          <w:szCs w:val="24"/>
        </w:rPr>
        <w:t>”, que se assemelha a “</w:t>
      </w:r>
      <w:proofErr w:type="spellStart"/>
      <w:r>
        <w:rPr>
          <w:sz w:val="24"/>
          <w:szCs w:val="24"/>
        </w:rPr>
        <w:t>hero</w:t>
      </w:r>
      <w:proofErr w:type="spellEnd"/>
      <w:r>
        <w:rPr>
          <w:sz w:val="24"/>
          <w:szCs w:val="24"/>
        </w:rPr>
        <w:t xml:space="preserve">”, isto é, </w:t>
      </w:r>
      <w:proofErr w:type="spellStart"/>
      <w:r>
        <w:rPr>
          <w:sz w:val="24"/>
          <w:szCs w:val="24"/>
        </w:rPr>
        <w:t>heroi</w:t>
      </w:r>
      <w:proofErr w:type="spellEnd"/>
      <w:r>
        <w:rPr>
          <w:sz w:val="24"/>
          <w:szCs w:val="24"/>
        </w:rPr>
        <w:t xml:space="preserve"> em inglês. Para além disso, é clara a referência ao imperador japonês </w:t>
      </w:r>
      <w:proofErr w:type="spellStart"/>
      <w:r>
        <w:rPr>
          <w:sz w:val="24"/>
          <w:szCs w:val="24"/>
        </w:rPr>
        <w:t>Hirohito</w:t>
      </w:r>
      <w:proofErr w:type="spellEnd"/>
      <w:r>
        <w:rPr>
          <w:sz w:val="24"/>
          <w:szCs w:val="24"/>
        </w:rPr>
        <w:t xml:space="preserve">, também chamado de </w:t>
      </w:r>
      <w:proofErr w:type="spellStart"/>
      <w:r>
        <w:rPr>
          <w:sz w:val="24"/>
          <w:szCs w:val="24"/>
        </w:rPr>
        <w:t>Showa</w:t>
      </w:r>
      <w:proofErr w:type="spellEnd"/>
      <w:r>
        <w:rPr>
          <w:sz w:val="24"/>
          <w:szCs w:val="24"/>
        </w:rPr>
        <w:t xml:space="preserve"> após a sua morte, que governou o Japão, nomeadamente, durante a Segunda Guerra Mundial, sendo responsável pelo ataque a </w:t>
      </w:r>
      <w:proofErr w:type="spellStart"/>
      <w:r>
        <w:rPr>
          <w:sz w:val="24"/>
          <w:szCs w:val="24"/>
        </w:rPr>
        <w:t>Pearl</w:t>
      </w:r>
      <w:proofErr w:type="spellEnd"/>
      <w:r>
        <w:rPr>
          <w:sz w:val="24"/>
          <w:szCs w:val="24"/>
        </w:rPr>
        <w:t xml:space="preserve"> </w:t>
      </w:r>
      <w:proofErr w:type="spellStart"/>
      <w:r>
        <w:rPr>
          <w:sz w:val="24"/>
          <w:szCs w:val="24"/>
        </w:rPr>
        <w:t>Harbor</w:t>
      </w:r>
      <w:proofErr w:type="spellEnd"/>
      <w:r>
        <w:rPr>
          <w:sz w:val="24"/>
          <w:szCs w:val="24"/>
        </w:rPr>
        <w:t xml:space="preserve">. Após a derrota japonesa e alemã, sua aliada, e apesar de todas as mortes causadas pelo mesmo, ele sobreviveu e permaneceu no trono, ficando conhecido por ter sido manipulado pelos seus subordinados. Com tudo isto, a ideia é de, e através do nome, representar o presidente como um indivíduo inteligente e perspicaz, mas ao mesmo tempo enigmático (tal como o verdadeiro </w:t>
      </w:r>
      <w:proofErr w:type="spellStart"/>
      <w:r>
        <w:rPr>
          <w:sz w:val="24"/>
          <w:szCs w:val="24"/>
        </w:rPr>
        <w:t>Hirohito</w:t>
      </w:r>
      <w:proofErr w:type="spellEnd"/>
      <w:r>
        <w:rPr>
          <w:sz w:val="24"/>
          <w:szCs w:val="24"/>
        </w:rPr>
        <w:t xml:space="preserve"> que, raramente, partilhava as suas intenções com os demais, sendo que muitas delas, muito pouco ortodoxas, apenas foram reveladas e estudadas após o término da sua vida)</w:t>
      </w:r>
      <w:r w:rsidR="00373732">
        <w:rPr>
          <w:sz w:val="24"/>
          <w:szCs w:val="24"/>
        </w:rPr>
        <w:t>, que recorre a métodos duvidosos para salvar a sua nação que, na verdade, pode ter outros objetivos por trás.</w:t>
      </w:r>
    </w:p>
    <w:p w14:paraId="2E9CAFCD" w14:textId="0B8C4F75" w:rsidR="00352B32" w:rsidRDefault="00352B32" w:rsidP="00BB5643">
      <w:pPr>
        <w:rPr>
          <w:sz w:val="24"/>
          <w:szCs w:val="24"/>
        </w:rPr>
      </w:pPr>
      <w:r>
        <w:rPr>
          <w:sz w:val="24"/>
          <w:szCs w:val="24"/>
        </w:rPr>
        <w:t xml:space="preserve">Neste mundo de jogo, assistência médica e social é oferecida aos habitantes, apesar de deficitária e mínima para a sua sobrevivência, havendo constantes </w:t>
      </w:r>
      <w:proofErr w:type="spellStart"/>
      <w:r>
        <w:rPr>
          <w:i/>
          <w:iCs/>
          <w:sz w:val="24"/>
          <w:szCs w:val="24"/>
        </w:rPr>
        <w:t>trade-offs</w:t>
      </w:r>
      <w:proofErr w:type="spellEnd"/>
      <w:r>
        <w:rPr>
          <w:sz w:val="24"/>
          <w:szCs w:val="24"/>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w:t>
      </w:r>
      <w:proofErr w:type="gramStart"/>
      <w:r>
        <w:rPr>
          <w:sz w:val="24"/>
          <w:szCs w:val="24"/>
        </w:rPr>
        <w:t>empregados</w:t>
      </w:r>
      <w:proofErr w:type="gramEnd"/>
      <w:r>
        <w:rPr>
          <w:sz w:val="24"/>
          <w:szCs w:val="24"/>
        </w:rPr>
        <w:t xml:space="preserve"> são </w:t>
      </w:r>
      <w:proofErr w:type="spellStart"/>
      <w:r>
        <w:rPr>
          <w:sz w:val="24"/>
          <w:szCs w:val="24"/>
        </w:rPr>
        <w:t>eutanasiados</w:t>
      </w:r>
      <w:proofErr w:type="spellEnd"/>
      <w:r>
        <w:rPr>
          <w:sz w:val="24"/>
          <w:szCs w:val="24"/>
        </w:rPr>
        <w:t xml:space="preserve"> em condições hospitalares – as mesmas nas quais os bebés são criados através de experimentação </w:t>
      </w:r>
      <w:r>
        <w:rPr>
          <w:i/>
          <w:iCs/>
          <w:sz w:val="24"/>
          <w:szCs w:val="24"/>
        </w:rPr>
        <w:t>in vitro</w:t>
      </w:r>
      <w:r>
        <w:rPr>
          <w:sz w:val="24"/>
          <w:szCs w:val="24"/>
        </w:rPr>
        <w:t>.</w:t>
      </w:r>
    </w:p>
    <w:p w14:paraId="20D105C3" w14:textId="51FFB332" w:rsidR="00FA6CD6" w:rsidRDefault="00FA6CD6" w:rsidP="00BB5643">
      <w:pPr>
        <w:rPr>
          <w:sz w:val="24"/>
          <w:szCs w:val="24"/>
        </w:rPr>
      </w:pPr>
      <w:r>
        <w:rPr>
          <w:sz w:val="24"/>
          <w:szCs w:val="24"/>
        </w:rPr>
        <w:t xml:space="preserve">Independentemente da presença de uma elevada prevalência de vias rodoviárias, é incomum a circulação de viaturas, sendo este costume mais comum no caso de famílias abastadas. Os cidadãos optam, portanto, por transportes públicos, </w:t>
      </w:r>
      <w:r>
        <w:rPr>
          <w:sz w:val="24"/>
          <w:szCs w:val="24"/>
        </w:rPr>
        <w:lastRenderedPageBreak/>
        <w:t>nomeadamente por transportes coletivos de passageiros como autocarros, metros e comboios. No entanto, a maioria dos mesmos escolhe deslocar-se a pé – pelo que é comum encontrar-se pessoas petrificamente congeladas ao longo da estrada.</w:t>
      </w:r>
    </w:p>
    <w:p w14:paraId="598A727C" w14:textId="03B112CA" w:rsidR="006E757B" w:rsidRPr="00352B32" w:rsidRDefault="006E757B" w:rsidP="00BB5643">
      <w:pPr>
        <w:rPr>
          <w:sz w:val="24"/>
          <w:szCs w:val="24"/>
        </w:rPr>
      </w:pPr>
      <w:r>
        <w:rPr>
          <w:sz w:val="24"/>
          <w:szCs w:val="24"/>
        </w:rPr>
        <w:t xml:space="preserve">A maioria do povo confia e aprova as medidas do presidente, pois a curto prazo têm-se mostrado eficazes na tentativa de reencontrar a estabilidade mundial. </w:t>
      </w:r>
    </w:p>
    <w:p w14:paraId="3B1691B2" w14:textId="77777777" w:rsidR="00BB5643" w:rsidRPr="00BB5643" w:rsidRDefault="00BB5643" w:rsidP="00BB5643">
      <w:pPr>
        <w:rPr>
          <w:sz w:val="24"/>
          <w:szCs w:val="24"/>
        </w:rPr>
      </w:pPr>
    </w:p>
    <w:p w14:paraId="6BE03FA4" w14:textId="3FD0DC2B" w:rsidR="00BB5643" w:rsidRDefault="00BB5643" w:rsidP="00BB5643">
      <w:pPr>
        <w:rPr>
          <w:sz w:val="24"/>
          <w:szCs w:val="24"/>
        </w:rPr>
      </w:pPr>
      <w:r w:rsidRPr="00BB5643">
        <w:rPr>
          <w:sz w:val="24"/>
          <w:szCs w:val="24"/>
        </w:rPr>
        <w:t>Classes Socioecon</w:t>
      </w:r>
      <w:r w:rsidR="004046E2">
        <w:rPr>
          <w:sz w:val="24"/>
          <w:szCs w:val="24"/>
        </w:rPr>
        <w:t>ó</w:t>
      </w:r>
      <w:r w:rsidRPr="00BB5643">
        <w:rPr>
          <w:sz w:val="24"/>
          <w:szCs w:val="24"/>
        </w:rPr>
        <w:t>micas</w:t>
      </w:r>
    </w:p>
    <w:p w14:paraId="4A9B20E8" w14:textId="418649A8" w:rsidR="00314DF7" w:rsidRDefault="00314DF7" w:rsidP="00BB5643">
      <w:pPr>
        <w:rPr>
          <w:sz w:val="24"/>
          <w:szCs w:val="24"/>
        </w:rPr>
      </w:pPr>
      <w:r>
        <w:rPr>
          <w:sz w:val="24"/>
          <w:szCs w:val="24"/>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57D323EC" w14:textId="16155A07" w:rsidR="00314DF7" w:rsidRPr="00BB5643" w:rsidRDefault="00314DF7" w:rsidP="00BB5643">
      <w:pPr>
        <w:rPr>
          <w:sz w:val="24"/>
          <w:szCs w:val="24"/>
        </w:rPr>
      </w:pPr>
      <w:r>
        <w:rPr>
          <w:sz w:val="24"/>
          <w:szCs w:val="24"/>
        </w:rPr>
        <w:t xml:space="preserve">As pessoas vivem de igual forma em toda a extensão de </w:t>
      </w:r>
      <w:proofErr w:type="spellStart"/>
      <w:r>
        <w:rPr>
          <w:sz w:val="24"/>
          <w:szCs w:val="24"/>
        </w:rPr>
        <w:t>Gaiapan</w:t>
      </w:r>
      <w:proofErr w:type="spellEnd"/>
      <w:r>
        <w:rPr>
          <w:sz w:val="24"/>
          <w:szCs w:val="24"/>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r w:rsidR="00B621B3">
        <w:rPr>
          <w:sz w:val="24"/>
          <w:szCs w:val="24"/>
        </w:rPr>
        <w:t>.</w:t>
      </w:r>
    </w:p>
    <w:p w14:paraId="63254BAC" w14:textId="77777777" w:rsidR="00BB5643" w:rsidRPr="00BB5643" w:rsidRDefault="00BB5643" w:rsidP="00BB5643">
      <w:pPr>
        <w:rPr>
          <w:sz w:val="24"/>
          <w:szCs w:val="24"/>
        </w:rPr>
      </w:pPr>
    </w:p>
    <w:p w14:paraId="28D4E193" w14:textId="4C2B8606" w:rsidR="00BB5643" w:rsidRDefault="00BB5643" w:rsidP="00BB5643">
      <w:pPr>
        <w:rPr>
          <w:sz w:val="24"/>
          <w:szCs w:val="24"/>
        </w:rPr>
      </w:pPr>
      <w:r w:rsidRPr="00BB5643">
        <w:rPr>
          <w:sz w:val="24"/>
          <w:szCs w:val="24"/>
        </w:rPr>
        <w:t>Educação</w:t>
      </w:r>
    </w:p>
    <w:p w14:paraId="3CC178F5" w14:textId="630384C5" w:rsidR="00B621B3" w:rsidRDefault="00B621B3" w:rsidP="00BB5643">
      <w:pPr>
        <w:rPr>
          <w:sz w:val="24"/>
          <w:szCs w:val="24"/>
        </w:rPr>
      </w:pPr>
      <w:r>
        <w:rPr>
          <w:sz w:val="24"/>
          <w:szCs w:val="24"/>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2 anos, idade em que todos são obrigados a arranjarem alguém com quem constituir família. </w:t>
      </w:r>
      <w:r w:rsidR="006F6342">
        <w:rPr>
          <w:sz w:val="24"/>
          <w:szCs w:val="24"/>
        </w:rPr>
        <w:t xml:space="preserve">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230EC626" w14:textId="34C5A877" w:rsidR="00B621B3" w:rsidRDefault="00B621B3" w:rsidP="00BB5643">
      <w:pPr>
        <w:rPr>
          <w:sz w:val="24"/>
          <w:szCs w:val="24"/>
        </w:rPr>
      </w:pPr>
      <w:r>
        <w:rPr>
          <w:sz w:val="24"/>
          <w:szCs w:val="24"/>
        </w:rPr>
        <w:t xml:space="preserve">É comum venderem-se meninas como escravas do sexo após o término da escolaridade obrigatória, permitindo a todos uma educação formal básica e a sua </w:t>
      </w:r>
      <w:r>
        <w:rPr>
          <w:sz w:val="24"/>
          <w:szCs w:val="24"/>
        </w:rPr>
        <w:lastRenderedPageBreak/>
        <w:t>alfabetização; coincidentemente, nos seus primeiros anos em que ocorrem os seus períodos de menstruação.</w:t>
      </w:r>
    </w:p>
    <w:p w14:paraId="4F48DD55" w14:textId="77777777" w:rsidR="00B621B3" w:rsidRPr="00BB5643" w:rsidRDefault="00B621B3" w:rsidP="00BB5643">
      <w:pPr>
        <w:rPr>
          <w:sz w:val="24"/>
          <w:szCs w:val="24"/>
        </w:rPr>
      </w:pPr>
    </w:p>
    <w:p w14:paraId="323B1B11" w14:textId="1A55E49D" w:rsidR="00BB5643" w:rsidRDefault="00BB5643" w:rsidP="00BB5643">
      <w:pPr>
        <w:rPr>
          <w:sz w:val="24"/>
          <w:szCs w:val="24"/>
        </w:rPr>
      </w:pPr>
      <w:r w:rsidRPr="00BB5643">
        <w:rPr>
          <w:sz w:val="24"/>
          <w:szCs w:val="24"/>
        </w:rPr>
        <w:t>Emprego</w:t>
      </w:r>
    </w:p>
    <w:p w14:paraId="6C302BCE" w14:textId="032C1014" w:rsidR="006F6342" w:rsidRDefault="006F6342" w:rsidP="00BB5643">
      <w:pPr>
        <w:rPr>
          <w:sz w:val="24"/>
          <w:szCs w:val="24"/>
        </w:rPr>
      </w:pPr>
      <w:r>
        <w:rPr>
          <w:sz w:val="24"/>
          <w:szCs w:val="24"/>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w:t>
      </w:r>
      <w:r w:rsidR="00F0356D">
        <w:rPr>
          <w:sz w:val="24"/>
          <w:szCs w:val="24"/>
        </w:rPr>
        <w:t xml:space="preserve"> em quintas das famílias ricas</w:t>
      </w:r>
      <w:r w:rsidR="00063EC9">
        <w:rPr>
          <w:sz w:val="24"/>
          <w:szCs w:val="24"/>
        </w:rPr>
        <w:t>, para além da venda de bens ou da sua confeção, nomeadamente, a nível industrial. Tudo isto maioritariamente financiado pelo presidente e pelas famílias abastadas.</w:t>
      </w:r>
    </w:p>
    <w:p w14:paraId="2B24DA03" w14:textId="645944A5" w:rsidR="00063EC9" w:rsidRPr="00BB5643" w:rsidRDefault="00063EC9" w:rsidP="00BB5643">
      <w:pPr>
        <w:rPr>
          <w:sz w:val="24"/>
          <w:szCs w:val="24"/>
        </w:rPr>
      </w:pPr>
      <w:r>
        <w:rPr>
          <w:sz w:val="24"/>
          <w:szCs w:val="24"/>
        </w:rPr>
        <w:t>Há, contudo, trabalhos ilegais, como a venda das seringas que substituem a alimentação, bem como há quem mate e venda carne humana.</w:t>
      </w:r>
    </w:p>
    <w:p w14:paraId="142F7FBC" w14:textId="77777777" w:rsidR="00BB5643" w:rsidRPr="00BB5643" w:rsidRDefault="00BB5643" w:rsidP="00BB5643">
      <w:pPr>
        <w:rPr>
          <w:sz w:val="24"/>
          <w:szCs w:val="24"/>
        </w:rPr>
      </w:pPr>
    </w:p>
    <w:p w14:paraId="7D440491" w14:textId="076A07DE" w:rsidR="00BB5643" w:rsidRDefault="00BB5643" w:rsidP="00BB5643">
      <w:pPr>
        <w:rPr>
          <w:sz w:val="24"/>
          <w:szCs w:val="24"/>
        </w:rPr>
      </w:pPr>
      <w:r w:rsidRPr="00BB5643">
        <w:rPr>
          <w:sz w:val="24"/>
          <w:szCs w:val="24"/>
        </w:rPr>
        <w:t>Agricultura</w:t>
      </w:r>
      <w:r w:rsidR="00063EC9">
        <w:rPr>
          <w:sz w:val="24"/>
          <w:szCs w:val="24"/>
        </w:rPr>
        <w:t xml:space="preserve"> e Pecuária</w:t>
      </w:r>
    </w:p>
    <w:p w14:paraId="79AB4CCA" w14:textId="6ECB37D8" w:rsidR="00063EC9" w:rsidRDefault="00063EC9" w:rsidP="00BB5643">
      <w:pPr>
        <w:rPr>
          <w:sz w:val="24"/>
          <w:szCs w:val="24"/>
        </w:rPr>
      </w:pPr>
      <w:r>
        <w:rPr>
          <w:sz w:val="24"/>
          <w:szCs w:val="24"/>
        </w:rPr>
        <w:t xml:space="preserve">Atividade privilegiada em </w:t>
      </w:r>
      <w:proofErr w:type="spellStart"/>
      <w:r>
        <w:rPr>
          <w:sz w:val="24"/>
          <w:szCs w:val="24"/>
        </w:rPr>
        <w:t>Gaiapan</w:t>
      </w:r>
      <w:proofErr w:type="spellEnd"/>
      <w:r>
        <w:rPr>
          <w:sz w:val="24"/>
          <w:szCs w:val="24"/>
        </w:rPr>
        <w:t>, indispensável à sobrevivência dos seus subordinados. Quase todo o ser humano trabalha numa destas áreas, sendo a indústria têxtil e alimentar a terceira atividade mais comum.</w:t>
      </w:r>
    </w:p>
    <w:p w14:paraId="052A55DB" w14:textId="26EEC174" w:rsidR="00EF3999" w:rsidRDefault="00EF3999" w:rsidP="00BB5643">
      <w:pPr>
        <w:rPr>
          <w:sz w:val="24"/>
          <w:szCs w:val="24"/>
        </w:rPr>
      </w:pPr>
      <w:r>
        <w:rPr>
          <w:sz w:val="24"/>
          <w:szCs w:val="24"/>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2A2E82AC" w14:textId="562C1DCB" w:rsidR="00063EC9" w:rsidRPr="00BB5643" w:rsidRDefault="00063EC9" w:rsidP="00BB5643">
      <w:pPr>
        <w:rPr>
          <w:sz w:val="24"/>
          <w:szCs w:val="24"/>
        </w:rPr>
      </w:pPr>
      <w:r>
        <w:rPr>
          <w:sz w:val="24"/>
          <w:szCs w:val="24"/>
        </w:rPr>
        <w:t>As colheitas e o gado são tanto consumidos localmente como comercializados.</w:t>
      </w:r>
    </w:p>
    <w:p w14:paraId="420B7E98" w14:textId="77777777" w:rsidR="00EF3999" w:rsidRDefault="00EF3999" w:rsidP="00BB5643">
      <w:pPr>
        <w:rPr>
          <w:sz w:val="24"/>
          <w:szCs w:val="24"/>
        </w:rPr>
      </w:pPr>
    </w:p>
    <w:p w14:paraId="79C9E006" w14:textId="308038B0" w:rsidR="00BB5643" w:rsidRPr="00BB5643" w:rsidRDefault="00BB5643" w:rsidP="00BB5643">
      <w:pPr>
        <w:rPr>
          <w:sz w:val="24"/>
          <w:szCs w:val="24"/>
        </w:rPr>
      </w:pPr>
      <w:r w:rsidRPr="00BB5643">
        <w:rPr>
          <w:sz w:val="24"/>
          <w:szCs w:val="24"/>
        </w:rPr>
        <w:t>Troca</w:t>
      </w:r>
    </w:p>
    <w:p w14:paraId="35D15793" w14:textId="34C2F051" w:rsidR="00BB5643" w:rsidRDefault="001E4108" w:rsidP="00BB5643">
      <w:pPr>
        <w:rPr>
          <w:sz w:val="24"/>
          <w:szCs w:val="24"/>
        </w:rPr>
      </w:pPr>
      <w:r>
        <w:rPr>
          <w:sz w:val="24"/>
          <w:szCs w:val="24"/>
        </w:rPr>
        <w:t xml:space="preserve">Existe uma única moeda, o </w:t>
      </w:r>
      <w:proofErr w:type="spellStart"/>
      <w:r>
        <w:rPr>
          <w:i/>
          <w:iCs/>
          <w:sz w:val="24"/>
          <w:szCs w:val="24"/>
        </w:rPr>
        <w:t>hiru</w:t>
      </w:r>
      <w:proofErr w:type="spellEnd"/>
      <w:r>
        <w:rPr>
          <w:sz w:val="24"/>
          <w:szCs w:val="24"/>
        </w:rPr>
        <w:t xml:space="preserve">, que não contempla a existência de notas. Existem moedas de 1, 2, 5, 10, 25, 50, 250 e 500 </w:t>
      </w:r>
      <w:proofErr w:type="spellStart"/>
      <w:r>
        <w:rPr>
          <w:i/>
          <w:iCs/>
          <w:sz w:val="24"/>
          <w:szCs w:val="24"/>
        </w:rPr>
        <w:t>hirus</w:t>
      </w:r>
      <w:proofErr w:type="spellEnd"/>
      <w:r>
        <w:rPr>
          <w:sz w:val="24"/>
          <w:szCs w:val="24"/>
        </w:rPr>
        <w:t xml:space="preserve"> – estes valores foram escolhidos tendo em conta a sua praticidade em contexto real, para além de terem sido priorizados números que sejam divisíveis por 5, algarismo este que é a subtração entre 8 e </w:t>
      </w:r>
      <w:r w:rsidR="00D91DA5">
        <w:rPr>
          <w:sz w:val="24"/>
          <w:szCs w:val="24"/>
        </w:rPr>
        <w:t>3, já presentes ao longo da descrição deste mundo de jogo.</w:t>
      </w:r>
      <w:r w:rsidR="005C3183">
        <w:rPr>
          <w:sz w:val="24"/>
          <w:szCs w:val="24"/>
        </w:rPr>
        <w:t xml:space="preserve"> </w:t>
      </w:r>
    </w:p>
    <w:p w14:paraId="358A2B52" w14:textId="4E11674A" w:rsidR="005C3183" w:rsidRPr="005C3183" w:rsidRDefault="005C3183" w:rsidP="00BB5643">
      <w:pPr>
        <w:rPr>
          <w:sz w:val="24"/>
          <w:szCs w:val="24"/>
        </w:rPr>
      </w:pPr>
      <w:r>
        <w:rPr>
          <w:sz w:val="24"/>
          <w:szCs w:val="24"/>
        </w:rPr>
        <w:t xml:space="preserve">Note-se que a moeda não será, no entanto, um aspeto de grande enfoque ao longo da trama – esta só irá aparecer numa cena em que o protagonista irá comprar o seu </w:t>
      </w:r>
      <w:r>
        <w:rPr>
          <w:i/>
          <w:iCs/>
          <w:sz w:val="24"/>
          <w:szCs w:val="24"/>
        </w:rPr>
        <w:t>stock</w:t>
      </w:r>
      <w:r>
        <w:rPr>
          <w:sz w:val="24"/>
          <w:szCs w:val="24"/>
        </w:rPr>
        <w:t xml:space="preserve"> de </w:t>
      </w:r>
      <w:r>
        <w:rPr>
          <w:i/>
          <w:iCs/>
          <w:sz w:val="24"/>
          <w:szCs w:val="24"/>
        </w:rPr>
        <w:t xml:space="preserve">shots </w:t>
      </w:r>
      <w:r>
        <w:rPr>
          <w:sz w:val="24"/>
          <w:szCs w:val="24"/>
        </w:rPr>
        <w:t xml:space="preserve">de seringas alimentares. </w:t>
      </w:r>
    </w:p>
    <w:p w14:paraId="3B196504" w14:textId="77777777" w:rsidR="00BB5643" w:rsidRPr="00BB5643" w:rsidRDefault="00BB5643" w:rsidP="00BB5643">
      <w:pPr>
        <w:rPr>
          <w:sz w:val="24"/>
          <w:szCs w:val="24"/>
        </w:rPr>
      </w:pPr>
    </w:p>
    <w:p w14:paraId="58451049" w14:textId="5BA5D613" w:rsidR="00BB5643" w:rsidRDefault="00BB5643" w:rsidP="00BB5643">
      <w:pPr>
        <w:rPr>
          <w:sz w:val="24"/>
          <w:szCs w:val="24"/>
        </w:rPr>
      </w:pPr>
      <w:r w:rsidRPr="00BB5643">
        <w:rPr>
          <w:sz w:val="24"/>
          <w:szCs w:val="24"/>
        </w:rPr>
        <w:lastRenderedPageBreak/>
        <w:t>Conflito</w:t>
      </w:r>
    </w:p>
    <w:p w14:paraId="04128354" w14:textId="100129A1" w:rsidR="00E86F37" w:rsidRDefault="00E86F37" w:rsidP="00BB5643">
      <w:pPr>
        <w:rPr>
          <w:sz w:val="24"/>
          <w:szCs w:val="24"/>
        </w:rPr>
      </w:pPr>
      <w:r>
        <w:rPr>
          <w:sz w:val="24"/>
          <w:szCs w:val="24"/>
        </w:rPr>
        <w:t>Existe uma forma de patrulha</w:t>
      </w:r>
      <w:r w:rsidR="008457A9">
        <w:rPr>
          <w:sz w:val="24"/>
          <w:szCs w:val="24"/>
        </w:rPr>
        <w:t xml:space="preserve">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23DD60FD" w14:textId="3AB4C9EB" w:rsidR="008457A9" w:rsidRDefault="008457A9" w:rsidP="00BB5643">
      <w:pPr>
        <w:rPr>
          <w:sz w:val="24"/>
          <w:szCs w:val="24"/>
        </w:rPr>
      </w:pPr>
      <w:r>
        <w:rPr>
          <w:sz w:val="24"/>
          <w:szCs w:val="24"/>
        </w:rPr>
        <w:t>O crime ocorre raramente, pois numa sociedade como esta, não há espaço para transgressões – e qualquer acontecimento fora do normal que obrigue a um gasto superior e inesperado</w:t>
      </w:r>
      <w:r w:rsidR="008C1E59">
        <w:rPr>
          <w:sz w:val="24"/>
          <w:szCs w:val="24"/>
        </w:rPr>
        <w:t xml:space="preserve"> leva à aniquilação do indivíduo, sendo posteriormente substituído por um novo bebé para equilibrar o número da população total.</w:t>
      </w:r>
      <w:r w:rsidR="003844B7">
        <w:rPr>
          <w:sz w:val="24"/>
          <w:szCs w:val="24"/>
        </w:rPr>
        <w:t xml:space="preserve"> O mais comum é, contudo, o homicídio durante a noite, longe dos olhares de todos, para a posterior venda de carne humana para a confeção de seringas alimentares, ou ainda o saqueio de cadáveres de cemitérios, para </w:t>
      </w:r>
      <w:r w:rsidR="00D275CC">
        <w:rPr>
          <w:sz w:val="24"/>
          <w:szCs w:val="24"/>
        </w:rPr>
        <w:t>os mesmos fins</w:t>
      </w:r>
      <w:r w:rsidR="003844B7">
        <w:rPr>
          <w:sz w:val="24"/>
          <w:szCs w:val="24"/>
        </w:rPr>
        <w:t>.</w:t>
      </w:r>
    </w:p>
    <w:p w14:paraId="383EA6CC" w14:textId="5691AAE3" w:rsidR="00D275CC" w:rsidRDefault="00D275CC" w:rsidP="00BB5643">
      <w:pPr>
        <w:rPr>
          <w:sz w:val="24"/>
          <w:szCs w:val="24"/>
        </w:rPr>
      </w:pPr>
    </w:p>
    <w:p w14:paraId="3552A2B0" w14:textId="04FC011B" w:rsidR="000C18AD" w:rsidRPr="000C18AD" w:rsidRDefault="000C18AD" w:rsidP="000C18AD">
      <w:pPr>
        <w:rPr>
          <w:sz w:val="24"/>
          <w:szCs w:val="24"/>
        </w:rPr>
      </w:pPr>
      <w:r w:rsidRPr="000C18AD">
        <w:rPr>
          <w:sz w:val="24"/>
          <w:szCs w:val="24"/>
        </w:rPr>
        <w:t>Cultura</w:t>
      </w:r>
    </w:p>
    <w:p w14:paraId="3E381606" w14:textId="24DAF226" w:rsidR="000C18AD" w:rsidRDefault="000C18AD" w:rsidP="000C18AD">
      <w:pPr>
        <w:rPr>
          <w:sz w:val="24"/>
          <w:szCs w:val="24"/>
        </w:rPr>
      </w:pPr>
      <w:r w:rsidRPr="000C18AD">
        <w:rPr>
          <w:sz w:val="24"/>
          <w:szCs w:val="24"/>
        </w:rPr>
        <w:t xml:space="preserve">Família e </w:t>
      </w:r>
      <w:r w:rsidR="00597819">
        <w:rPr>
          <w:sz w:val="24"/>
          <w:szCs w:val="24"/>
        </w:rPr>
        <w:t>Relacionamentos</w:t>
      </w:r>
    </w:p>
    <w:p w14:paraId="7E8855CC" w14:textId="22171147" w:rsidR="002A5FE2" w:rsidRDefault="002A5FE2" w:rsidP="000C18AD">
      <w:pPr>
        <w:rPr>
          <w:sz w:val="24"/>
          <w:szCs w:val="24"/>
        </w:rPr>
      </w:pPr>
      <w:r>
        <w:rPr>
          <w:sz w:val="24"/>
          <w:szCs w:val="24"/>
        </w:rPr>
        <w:t>Uma família normal é constituída por um casal de géneros distintos (um homem e uma mulher), que se juntam.</w:t>
      </w:r>
    </w:p>
    <w:p w14:paraId="69FE8670" w14:textId="0BF102BA" w:rsidR="002A5FE2" w:rsidRDefault="002A5FE2" w:rsidP="000C18AD">
      <w:pPr>
        <w:rPr>
          <w:sz w:val="24"/>
          <w:szCs w:val="24"/>
        </w:rPr>
      </w:pPr>
      <w:r>
        <w:rPr>
          <w:sz w:val="24"/>
          <w:szCs w:val="24"/>
        </w:rPr>
        <w:t>Devido ao fenómeno natural que causou uma grande descida das temperaturas, o ser humano perdeu a sua capacidade de reprodução por meios naturais, ou seja, através do ato sexual. Isto também foi estimulado e despoletado devido à desvalorização dos sentimentos e emoções, crença creditada pelo presidente, pois não contribui para o crescimento de uma superpotência mundial nem para, a longo prazo, a uma maior felicidade e bem-estar dos cidadãos quando, graças a estas medidas, se atingir uma temperatura superior e mais amena para a vivência humana – o importante é laborar e não perder radiação infravermelha nesse tipo de atos e carinho obscenos. Assim, os recém-nascidos são desenvolvidos em laboratório, e cada casal deve, num prazo entre 1 por ano a 1 em cada quatro anos, reclamar o seu novo filho que deve ser criado como seu. Também não é comum haver cumplicidade e carinho entre um casal nem de um casal para com os seus filhos, porque mais uma vez, essa energia que está a ser gasta deve ser completamente recolhida e despendida no ato de trabalhar.</w:t>
      </w:r>
      <w:r w:rsidR="003F0943">
        <w:rPr>
          <w:sz w:val="24"/>
          <w:szCs w:val="24"/>
        </w:rPr>
        <w:t xml:space="preserve"> Assim, as pessoas juntam-se não por amor, mas mais por necessidade e obrigação, apesar de, regra geral, escolherem como parceiro algum conhecido de infância ou vizinho arranjado.</w:t>
      </w:r>
    </w:p>
    <w:p w14:paraId="609A842B" w14:textId="7B2C5385" w:rsidR="002A5FE2" w:rsidRPr="002A5FE2" w:rsidRDefault="002A5FE2" w:rsidP="000C18AD">
      <w:pPr>
        <w:rPr>
          <w:sz w:val="24"/>
          <w:szCs w:val="24"/>
        </w:rPr>
      </w:pPr>
      <w:r>
        <w:rPr>
          <w:sz w:val="24"/>
          <w:szCs w:val="24"/>
        </w:rPr>
        <w:t xml:space="preserve">Note-se, no entanto, que nem o macho, nem a </w:t>
      </w:r>
      <w:proofErr w:type="gramStart"/>
      <w:r>
        <w:rPr>
          <w:sz w:val="24"/>
          <w:szCs w:val="24"/>
        </w:rPr>
        <w:t>fêmea humanos</w:t>
      </w:r>
      <w:proofErr w:type="gramEnd"/>
      <w:r>
        <w:rPr>
          <w:sz w:val="24"/>
          <w:szCs w:val="24"/>
        </w:rPr>
        <w:t xml:space="preserve">, perderam os seus instintos e desejos sexuais – e daí que seja bastante comum o frequentar de espaços como bares de alterne que, sendo bastante procurados, e mesmo com serviços a custarem apenas 2 </w:t>
      </w:r>
      <w:proofErr w:type="spellStart"/>
      <w:r>
        <w:rPr>
          <w:i/>
          <w:iCs/>
          <w:sz w:val="24"/>
          <w:szCs w:val="24"/>
        </w:rPr>
        <w:t>hirus</w:t>
      </w:r>
      <w:proofErr w:type="spellEnd"/>
      <w:r>
        <w:rPr>
          <w:sz w:val="24"/>
          <w:szCs w:val="24"/>
        </w:rPr>
        <w:t xml:space="preserve">, sejam lugares onde se cria um elevado rendimento, parecido ao que seria na atualidade a uma economia de escala. </w:t>
      </w:r>
      <w:r w:rsidR="00A05140">
        <w:rPr>
          <w:sz w:val="24"/>
          <w:szCs w:val="24"/>
        </w:rPr>
        <w:t xml:space="preserve">Ambos os sexos também, e respetivamente, não perderam as suas capacidades de ejacular e de ovular (e/ou </w:t>
      </w:r>
      <w:r w:rsidR="00A05140">
        <w:rPr>
          <w:sz w:val="24"/>
          <w:szCs w:val="24"/>
        </w:rPr>
        <w:lastRenderedPageBreak/>
        <w:t xml:space="preserve">menstruar), </w:t>
      </w:r>
      <w:r w:rsidR="00133D98">
        <w:rPr>
          <w:sz w:val="24"/>
          <w:szCs w:val="24"/>
        </w:rPr>
        <w:t>mas o processo de fecundação e de evolução do embrião e feto tem de ser feito a nível artificial.</w:t>
      </w:r>
    </w:p>
    <w:p w14:paraId="1A0A3F6E" w14:textId="77777777" w:rsidR="000C18AD" w:rsidRPr="000C18AD" w:rsidRDefault="000C18AD" w:rsidP="000C18AD">
      <w:pPr>
        <w:rPr>
          <w:sz w:val="24"/>
          <w:szCs w:val="24"/>
        </w:rPr>
      </w:pPr>
    </w:p>
    <w:p w14:paraId="16302B51" w14:textId="10CC6AD7" w:rsidR="000C18AD" w:rsidRDefault="000C18AD" w:rsidP="000C18AD">
      <w:pPr>
        <w:rPr>
          <w:sz w:val="24"/>
          <w:szCs w:val="24"/>
        </w:rPr>
      </w:pPr>
      <w:r w:rsidRPr="000C18AD">
        <w:rPr>
          <w:sz w:val="24"/>
          <w:szCs w:val="24"/>
        </w:rPr>
        <w:t>Regras sociais</w:t>
      </w:r>
    </w:p>
    <w:p w14:paraId="0D2B7D3F" w14:textId="7A8B4247" w:rsidR="004F5BB9" w:rsidRDefault="004F5BB9" w:rsidP="000C18AD">
      <w:pPr>
        <w:rPr>
          <w:sz w:val="24"/>
          <w:szCs w:val="24"/>
        </w:rPr>
      </w:pPr>
      <w:r>
        <w:rPr>
          <w:sz w:val="24"/>
          <w:szCs w:val="24"/>
        </w:rPr>
        <w:t>Nesta sociedade, é considerado grosseiro mostrar qualquer tipo de emoção, porque isto leva a um gasto desnecessário de energia que deve ser uma exceção à regra (sendo a exceção, nomeadamente, o frequentar de profissionais do sexo).</w:t>
      </w:r>
    </w:p>
    <w:p w14:paraId="4B7AA065" w14:textId="6D879E57" w:rsidR="004F5BB9" w:rsidRDefault="004F5BB9" w:rsidP="000C18AD">
      <w:pPr>
        <w:rPr>
          <w:sz w:val="24"/>
          <w:szCs w:val="24"/>
        </w:rPr>
      </w:pPr>
      <w:r>
        <w:rPr>
          <w:sz w:val="24"/>
          <w:szCs w:val="24"/>
        </w:rPr>
        <w:t>As pessoas vivem tipicamente felizes e esperançosas quanto ao seu futuro ao acreditarem piamente nas palavras e ações do seu presidente, apesar de ser uma felicidade bastante superficial que, no fundo, não as satisfaz enquanto pessoas, fazendo-as viver constantemente por baixo de uma névoa, mesmo que as mesmas não se deem conta disso.</w:t>
      </w:r>
    </w:p>
    <w:p w14:paraId="06D26FA9" w14:textId="1B5B73F9" w:rsidR="004F5BB9" w:rsidRPr="000C18AD" w:rsidRDefault="004F5BB9" w:rsidP="000C18AD">
      <w:pPr>
        <w:rPr>
          <w:sz w:val="24"/>
          <w:szCs w:val="24"/>
        </w:rPr>
      </w:pPr>
      <w:r>
        <w:rPr>
          <w:sz w:val="24"/>
          <w:szCs w:val="24"/>
        </w:rPr>
        <w:t>A cultura valoriza mais a força e a riqueza do que a compaixão e generosidade.</w:t>
      </w:r>
    </w:p>
    <w:p w14:paraId="70F2AFCF" w14:textId="77777777" w:rsidR="000C18AD" w:rsidRPr="000C18AD" w:rsidRDefault="000C18AD" w:rsidP="000C18AD">
      <w:pPr>
        <w:rPr>
          <w:sz w:val="24"/>
          <w:szCs w:val="24"/>
        </w:rPr>
      </w:pPr>
    </w:p>
    <w:p w14:paraId="294F8D2A" w14:textId="1E7CD859" w:rsidR="000C18AD" w:rsidRDefault="000C18AD" w:rsidP="000C18AD">
      <w:pPr>
        <w:rPr>
          <w:sz w:val="24"/>
          <w:szCs w:val="24"/>
        </w:rPr>
      </w:pPr>
      <w:r w:rsidRPr="000C18AD">
        <w:rPr>
          <w:sz w:val="24"/>
          <w:szCs w:val="24"/>
        </w:rPr>
        <w:t>Comida</w:t>
      </w:r>
    </w:p>
    <w:p w14:paraId="36848D59" w14:textId="42416478" w:rsidR="004F5BB9" w:rsidRDefault="004F5BB9" w:rsidP="000C18AD">
      <w:pPr>
        <w:rPr>
          <w:sz w:val="24"/>
          <w:szCs w:val="24"/>
        </w:rPr>
      </w:pPr>
      <w:r>
        <w:rPr>
          <w:sz w:val="24"/>
          <w:szCs w:val="24"/>
        </w:rPr>
        <w:t xml:space="preserve">A comida como tipicamente a conhecemos é incomum neste mundo – apenas atingível às famílias mais ricas. A refeição básica de uma família mais pobre corresponde à compra ilegal de </w:t>
      </w:r>
      <w:r>
        <w:rPr>
          <w:i/>
          <w:iCs/>
          <w:sz w:val="24"/>
          <w:szCs w:val="24"/>
        </w:rPr>
        <w:t>shots</w:t>
      </w:r>
      <w:r>
        <w:rPr>
          <w:sz w:val="24"/>
          <w:szCs w:val="24"/>
        </w:rPr>
        <w:t xml:space="preserve"> de seringas, que contêm os nutrientes necessários e substituem uma refeição, para além de serem muito mais baratas, custando apenas 2 </w:t>
      </w:r>
      <w:proofErr w:type="spellStart"/>
      <w:r>
        <w:rPr>
          <w:i/>
          <w:iCs/>
          <w:sz w:val="24"/>
          <w:szCs w:val="24"/>
        </w:rPr>
        <w:t>hirus</w:t>
      </w:r>
      <w:proofErr w:type="spellEnd"/>
      <w:r>
        <w:rPr>
          <w:sz w:val="24"/>
          <w:szCs w:val="24"/>
        </w:rPr>
        <w:t xml:space="preserve"> cada.</w:t>
      </w:r>
    </w:p>
    <w:p w14:paraId="61B8222A" w14:textId="1E05CF6E" w:rsidR="004F5BB9" w:rsidRDefault="004F5BB9" w:rsidP="000C18AD">
      <w:pPr>
        <w:rPr>
          <w:sz w:val="24"/>
          <w:szCs w:val="24"/>
        </w:rPr>
      </w:pPr>
      <w:r>
        <w:rPr>
          <w:sz w:val="24"/>
          <w:szCs w:val="24"/>
        </w:rPr>
        <w:t>Foi enunciado de que o mais ordinário é os mais pobres servirem-se deste tipo de alimentação, mas isto não é necessariamente uma regra, é apenas a alimentação que é usufruída na maioria das refeições. De vez em quando, é possível observar-se uma família a</w:t>
      </w:r>
      <w:r w:rsidR="008B2627">
        <w:rPr>
          <w:sz w:val="24"/>
          <w:szCs w:val="24"/>
        </w:rPr>
        <w:t xml:space="preserve"> comer pão com maçã assado no forno, sobretudo aos domingos, acompanhado de alguma refeição tipicamente focada em hidratos de carbono – para dar uma maior energia – como massas e arroz. A escolha desta “comida tradicional”, o pão com maçã assado no forno, deve-se que o pão é considerado, normalmente, o alimento indispensável no nosso mundo real, ao qual é </w:t>
      </w:r>
      <w:proofErr w:type="gramStart"/>
      <w:r w:rsidR="008B2627">
        <w:rPr>
          <w:sz w:val="24"/>
          <w:szCs w:val="24"/>
        </w:rPr>
        <w:t>juntada</w:t>
      </w:r>
      <w:proofErr w:type="gramEnd"/>
      <w:r w:rsidR="008B2627">
        <w:rPr>
          <w:sz w:val="24"/>
          <w:szCs w:val="24"/>
        </w:rPr>
        <w:t xml:space="preserve"> a maçã, o fruto proibido de Adão e Eva – representando, neste caso, uma mudança à rotina, uma quebra da regra, um gasto desnecessário e que apenas serve para o prazer do paladar.</w:t>
      </w:r>
    </w:p>
    <w:p w14:paraId="5FF36462" w14:textId="50258582" w:rsidR="008B2627" w:rsidRPr="004F5BB9" w:rsidRDefault="008B2627" w:rsidP="000C18AD">
      <w:pPr>
        <w:rPr>
          <w:sz w:val="24"/>
          <w:szCs w:val="24"/>
        </w:rPr>
      </w:pPr>
      <w:r>
        <w:rPr>
          <w:sz w:val="24"/>
          <w:szCs w:val="24"/>
        </w:rPr>
        <w:t xml:space="preserve">Todas as casas, e mesmo que não usufruam com a devida regularidade das mesmas, possuem uma cozinha com os utensílios básicos como tachos, panelas, copos, canecas e talheres – numa tentativa desesperada do presidente em fazer mostrar de que todas as famílias conseguem atingir esse grau de satisfação humana em possuir dinheiro para os usar (ao cozinhar e alimentar-se), para além do próprio negligenciar o estado real dos seus subordinados, pretendendo apenas manter uma aparência de estabilidade (lembrar-se do número 8 e dos conceitos de perfeição e harmonia). </w:t>
      </w:r>
    </w:p>
    <w:p w14:paraId="69EA34B7" w14:textId="4A7FAD69" w:rsidR="000C18AD" w:rsidRDefault="000C18AD" w:rsidP="000C18AD">
      <w:pPr>
        <w:rPr>
          <w:sz w:val="24"/>
          <w:szCs w:val="24"/>
        </w:rPr>
      </w:pPr>
    </w:p>
    <w:p w14:paraId="1F2C5F2D" w14:textId="77777777" w:rsidR="008B2627" w:rsidRPr="000C18AD" w:rsidRDefault="008B2627" w:rsidP="000C18AD">
      <w:pPr>
        <w:rPr>
          <w:sz w:val="24"/>
          <w:szCs w:val="24"/>
        </w:rPr>
      </w:pPr>
    </w:p>
    <w:p w14:paraId="58F5406C" w14:textId="044C0683" w:rsidR="000C18AD" w:rsidRDefault="000C18AD" w:rsidP="000C18AD">
      <w:pPr>
        <w:rPr>
          <w:sz w:val="24"/>
          <w:szCs w:val="24"/>
        </w:rPr>
      </w:pPr>
      <w:r w:rsidRPr="000C18AD">
        <w:rPr>
          <w:sz w:val="24"/>
          <w:szCs w:val="24"/>
        </w:rPr>
        <w:lastRenderedPageBreak/>
        <w:t>Arte</w:t>
      </w:r>
    </w:p>
    <w:p w14:paraId="73A275CD" w14:textId="01CBDADC" w:rsidR="008B2627" w:rsidRPr="000C18AD" w:rsidRDefault="008B2627" w:rsidP="000C18AD">
      <w:pPr>
        <w:rPr>
          <w:sz w:val="24"/>
          <w:szCs w:val="24"/>
        </w:rPr>
      </w:pPr>
      <w:r>
        <w:rPr>
          <w:sz w:val="24"/>
          <w:szCs w:val="24"/>
        </w:rPr>
        <w:t>A arte é desprovida de qualquer uso prático, pelo que é deliberadamente descartada.</w:t>
      </w:r>
    </w:p>
    <w:p w14:paraId="46FE5430" w14:textId="77777777" w:rsidR="000C18AD" w:rsidRPr="000C18AD" w:rsidRDefault="000C18AD" w:rsidP="000C18AD">
      <w:pPr>
        <w:rPr>
          <w:sz w:val="24"/>
          <w:szCs w:val="24"/>
        </w:rPr>
      </w:pPr>
    </w:p>
    <w:p w14:paraId="25F0A1B6" w14:textId="0497E7E4" w:rsidR="000C18AD" w:rsidRDefault="000C18AD" w:rsidP="000C18AD">
      <w:pPr>
        <w:rPr>
          <w:sz w:val="24"/>
          <w:szCs w:val="24"/>
        </w:rPr>
      </w:pPr>
      <w:r w:rsidRPr="000C18AD">
        <w:rPr>
          <w:sz w:val="24"/>
          <w:szCs w:val="24"/>
        </w:rPr>
        <w:t>Religião</w:t>
      </w:r>
    </w:p>
    <w:p w14:paraId="52A7D19F" w14:textId="0D6AB298" w:rsidR="008B2627" w:rsidRDefault="008B2627" w:rsidP="000C18AD">
      <w:pPr>
        <w:rPr>
          <w:sz w:val="24"/>
          <w:szCs w:val="24"/>
        </w:rPr>
      </w:pPr>
      <w:r>
        <w:rPr>
          <w:sz w:val="24"/>
          <w:szCs w:val="24"/>
        </w:rPr>
        <w:t xml:space="preserve">Previamente à catástrofe de 2112, em que a disposição dos continentes era semelhante à encontrada nos dias atuais, as pessoas acreditavam no conceito universal de Deus, apesar de existirem diversas religiões à data. </w:t>
      </w:r>
    </w:p>
    <w:p w14:paraId="5152260B" w14:textId="78E7B472" w:rsidR="008B2627" w:rsidRPr="008C4727" w:rsidRDefault="008C4727" w:rsidP="000C18AD">
      <w:pPr>
        <w:rPr>
          <w:sz w:val="24"/>
          <w:szCs w:val="24"/>
        </w:rPr>
      </w:pPr>
      <w:r>
        <w:rPr>
          <w:sz w:val="24"/>
          <w:szCs w:val="24"/>
        </w:rPr>
        <w:t xml:space="preserve">Porém, e após esse evento e a negligência de Deus às preces dos seus crentes (que, no jogo, será nomeadamente abordada através da letra da primeira música, designada por </w:t>
      </w:r>
      <w:proofErr w:type="spellStart"/>
      <w:r>
        <w:rPr>
          <w:i/>
          <w:iCs/>
          <w:sz w:val="24"/>
          <w:szCs w:val="24"/>
        </w:rPr>
        <w:t>Intoxicated</w:t>
      </w:r>
      <w:proofErr w:type="spellEnd"/>
      <w:r>
        <w:rPr>
          <w:i/>
          <w:iCs/>
          <w:sz w:val="24"/>
          <w:szCs w:val="24"/>
        </w:rPr>
        <w:t xml:space="preserve"> Lies</w:t>
      </w:r>
      <w:r w:rsidR="00971698">
        <w:rPr>
          <w:sz w:val="24"/>
          <w:szCs w:val="24"/>
        </w:rPr>
        <w:t xml:space="preserve">), adicionado à subida de poder de </w:t>
      </w:r>
      <w:proofErr w:type="spellStart"/>
      <w:r w:rsidR="00971698">
        <w:rPr>
          <w:sz w:val="24"/>
          <w:szCs w:val="24"/>
        </w:rPr>
        <w:t>Hirohito</w:t>
      </w:r>
      <w:proofErr w:type="spellEnd"/>
      <w:r w:rsidR="00971698">
        <w:rPr>
          <w:sz w:val="24"/>
          <w:szCs w:val="24"/>
        </w:rPr>
        <w:t xml:space="preserve"> na mesma época e o sucesso a curto prazo das suas medidas, fez com que muitos deixassem de ter fé – ou melhor explorando, deixassem de ter fé num Deus divino, passando a acreditar num Deus térreo.</w:t>
      </w:r>
    </w:p>
    <w:p w14:paraId="5D116275" w14:textId="77777777" w:rsidR="000C18AD" w:rsidRPr="000C18AD" w:rsidRDefault="000C18AD" w:rsidP="000C18AD">
      <w:pPr>
        <w:rPr>
          <w:sz w:val="24"/>
          <w:szCs w:val="24"/>
        </w:rPr>
      </w:pPr>
    </w:p>
    <w:p w14:paraId="7EFB1D02" w14:textId="6C0277E4" w:rsidR="000C18AD" w:rsidRDefault="00597819" w:rsidP="000C18AD">
      <w:pPr>
        <w:rPr>
          <w:sz w:val="24"/>
          <w:szCs w:val="24"/>
        </w:rPr>
      </w:pPr>
      <w:r>
        <w:rPr>
          <w:sz w:val="24"/>
          <w:szCs w:val="24"/>
        </w:rPr>
        <w:t>Idioma</w:t>
      </w:r>
    </w:p>
    <w:p w14:paraId="35BE570C" w14:textId="5C0A66DE" w:rsidR="00971698" w:rsidRPr="000C18AD" w:rsidRDefault="00971698" w:rsidP="000C18AD">
      <w:pPr>
        <w:rPr>
          <w:sz w:val="24"/>
          <w:szCs w:val="24"/>
        </w:rPr>
      </w:pPr>
      <w:r>
        <w:rPr>
          <w:sz w:val="24"/>
          <w:szCs w:val="24"/>
        </w:rPr>
        <w:t xml:space="preserve">A linguagem comum para toda a população é o </w:t>
      </w:r>
      <w:proofErr w:type="gramStart"/>
      <w:r>
        <w:rPr>
          <w:sz w:val="24"/>
          <w:szCs w:val="24"/>
        </w:rPr>
        <w:t>Esperanto</w:t>
      </w:r>
      <w:proofErr w:type="gramEnd"/>
      <w:r>
        <w:rPr>
          <w:sz w:val="24"/>
          <w:szCs w:val="24"/>
        </w:rPr>
        <w:t xml:space="preserve">, língua de fácil aprendizagem e que promove a esperança de um mundo melhor e unido. Todavia, é encarado com naturalidade que a maioria dos indivíduos conheça mais do que um idioma, nomeadamente o seu idioma original. </w:t>
      </w:r>
    </w:p>
    <w:p w14:paraId="643F7235" w14:textId="77777777" w:rsidR="000C18AD" w:rsidRPr="000C18AD" w:rsidRDefault="000C18AD" w:rsidP="000C18AD">
      <w:pPr>
        <w:rPr>
          <w:sz w:val="24"/>
          <w:szCs w:val="24"/>
        </w:rPr>
      </w:pPr>
    </w:p>
    <w:p w14:paraId="710D3E62" w14:textId="77777777" w:rsidR="000C18AD" w:rsidRPr="000C18AD" w:rsidRDefault="000C18AD" w:rsidP="000C18AD">
      <w:pPr>
        <w:rPr>
          <w:sz w:val="24"/>
          <w:szCs w:val="24"/>
        </w:rPr>
      </w:pPr>
      <w:r w:rsidRPr="000C18AD">
        <w:rPr>
          <w:sz w:val="24"/>
          <w:szCs w:val="24"/>
        </w:rPr>
        <w:t>Arquitetura</w:t>
      </w:r>
    </w:p>
    <w:p w14:paraId="58AE9DF4" w14:textId="767993A3" w:rsidR="000C18AD" w:rsidRPr="000C18AD" w:rsidRDefault="00971698" w:rsidP="00971698">
      <w:pPr>
        <w:rPr>
          <w:sz w:val="24"/>
          <w:szCs w:val="24"/>
        </w:rPr>
      </w:pPr>
      <w:r>
        <w:rPr>
          <w:sz w:val="24"/>
          <w:szCs w:val="24"/>
        </w:rPr>
        <w:t xml:space="preserve">Todas as localidades são essencialmente formadas por aglomerados constantes de apartamentos que permitem o abrigo a um crescente aumento do número de pessoas em circulação. </w:t>
      </w:r>
    </w:p>
    <w:p w14:paraId="3DEE74D4" w14:textId="77777777" w:rsidR="000C18AD" w:rsidRPr="000C18AD" w:rsidRDefault="000C18AD" w:rsidP="000C18AD">
      <w:pPr>
        <w:rPr>
          <w:sz w:val="24"/>
          <w:szCs w:val="24"/>
        </w:rPr>
      </w:pPr>
    </w:p>
    <w:p w14:paraId="0004C508" w14:textId="0F8FD94B" w:rsidR="000C18AD" w:rsidRPr="000C18AD" w:rsidRDefault="000C18AD" w:rsidP="000C18AD">
      <w:pPr>
        <w:rPr>
          <w:sz w:val="24"/>
          <w:szCs w:val="24"/>
        </w:rPr>
      </w:pPr>
      <w:r w:rsidRPr="000C18AD">
        <w:rPr>
          <w:sz w:val="24"/>
          <w:szCs w:val="24"/>
        </w:rPr>
        <w:t xml:space="preserve">Vestuário </w:t>
      </w:r>
      <w:r w:rsidR="003D2AC4">
        <w:rPr>
          <w:sz w:val="24"/>
          <w:szCs w:val="24"/>
        </w:rPr>
        <w:t xml:space="preserve">e </w:t>
      </w:r>
      <w:r w:rsidRPr="000C18AD">
        <w:rPr>
          <w:sz w:val="24"/>
          <w:szCs w:val="24"/>
        </w:rPr>
        <w:t>Moda</w:t>
      </w:r>
    </w:p>
    <w:p w14:paraId="4CA6459E" w14:textId="39E2E129" w:rsidR="000C18AD" w:rsidRPr="000C18AD" w:rsidRDefault="00971698" w:rsidP="000C18AD">
      <w:pPr>
        <w:rPr>
          <w:sz w:val="24"/>
          <w:szCs w:val="24"/>
        </w:rPr>
      </w:pPr>
      <w:r>
        <w:rPr>
          <w:sz w:val="24"/>
          <w:szCs w:val="24"/>
        </w:rPr>
        <w:t xml:space="preserve">As pessoas vestem, tendencialmente, roupa escura e monocromática, nomeadamente tons de preto, azul, e </w:t>
      </w:r>
      <w:r w:rsidR="00471962">
        <w:rPr>
          <w:sz w:val="24"/>
          <w:szCs w:val="24"/>
        </w:rPr>
        <w:t>cinzento-escuro</w:t>
      </w:r>
      <w:r>
        <w:rPr>
          <w:sz w:val="24"/>
          <w:szCs w:val="24"/>
        </w:rPr>
        <w:t xml:space="preserve">, permitindo assim reter o calor. </w:t>
      </w:r>
    </w:p>
    <w:p w14:paraId="21C9AE45" w14:textId="77777777" w:rsidR="000C18AD" w:rsidRPr="000C18AD" w:rsidRDefault="000C18AD" w:rsidP="000C18AD">
      <w:pPr>
        <w:rPr>
          <w:sz w:val="24"/>
          <w:szCs w:val="24"/>
        </w:rPr>
      </w:pPr>
    </w:p>
    <w:p w14:paraId="512F47CF" w14:textId="5638F27E" w:rsidR="000C18AD" w:rsidRPr="000C18AD" w:rsidRDefault="000C18AD" w:rsidP="000C18AD">
      <w:pPr>
        <w:rPr>
          <w:sz w:val="24"/>
          <w:szCs w:val="24"/>
        </w:rPr>
      </w:pPr>
      <w:r w:rsidRPr="000C18AD">
        <w:rPr>
          <w:sz w:val="24"/>
          <w:szCs w:val="24"/>
        </w:rPr>
        <w:t>Entretenimento</w:t>
      </w:r>
      <w:r w:rsidR="003D2AC4">
        <w:rPr>
          <w:sz w:val="24"/>
          <w:szCs w:val="24"/>
        </w:rPr>
        <w:t xml:space="preserve"> e</w:t>
      </w:r>
      <w:r w:rsidRPr="000C18AD">
        <w:rPr>
          <w:sz w:val="24"/>
          <w:szCs w:val="24"/>
        </w:rPr>
        <w:t xml:space="preserve"> Comemorações</w:t>
      </w:r>
    </w:p>
    <w:p w14:paraId="1DF7F868" w14:textId="0BF869F6" w:rsidR="000C18AD" w:rsidRDefault="00471962" w:rsidP="000C18AD">
      <w:pPr>
        <w:rPr>
          <w:sz w:val="24"/>
          <w:szCs w:val="24"/>
        </w:rPr>
      </w:pPr>
      <w:r>
        <w:rPr>
          <w:sz w:val="24"/>
          <w:szCs w:val="24"/>
        </w:rPr>
        <w:t>A forma de entretenimento mais popular é frequentar tascas e bares de alterne.</w:t>
      </w:r>
    </w:p>
    <w:p w14:paraId="5405B9E3" w14:textId="61F80889" w:rsidR="00471962" w:rsidRPr="000C18AD" w:rsidRDefault="003D2AC4" w:rsidP="000C18AD">
      <w:pPr>
        <w:rPr>
          <w:sz w:val="24"/>
          <w:szCs w:val="24"/>
        </w:rPr>
      </w:pPr>
      <w:r>
        <w:rPr>
          <w:sz w:val="24"/>
          <w:szCs w:val="24"/>
        </w:rPr>
        <w:t xml:space="preserve">Não há a celebração do casamento, uma vez que é interpretado como um dever obrigatório de ser cumprido, e não como um ato de amor. Relativamente a um funeral, é comum vestir-se a roupa para o trabalho mais escura que haja em casa, para logo após o evento se possa voltar a laborar. Num funeral apenas há o falecido, dois </w:t>
      </w:r>
      <w:r>
        <w:rPr>
          <w:sz w:val="24"/>
          <w:szCs w:val="24"/>
        </w:rPr>
        <w:lastRenderedPageBreak/>
        <w:t>coveiros e um acompanhante, o mínimo de pessoal necessário para a realização de uma pequena cerimónia de respeito sem comprometer os encargos diários da maioria que, desta forma, pode continuar nos seus afazeres.</w:t>
      </w:r>
    </w:p>
    <w:p w14:paraId="1807BA89" w14:textId="77777777" w:rsidR="000C18AD" w:rsidRPr="000C18AD" w:rsidRDefault="000C18AD" w:rsidP="000C18AD">
      <w:pPr>
        <w:rPr>
          <w:sz w:val="24"/>
          <w:szCs w:val="24"/>
        </w:rPr>
      </w:pPr>
    </w:p>
    <w:p w14:paraId="3EF7286B" w14:textId="036C6C87" w:rsidR="000C18AD" w:rsidRPr="000C18AD" w:rsidRDefault="000C18AD" w:rsidP="000C18AD">
      <w:pPr>
        <w:rPr>
          <w:sz w:val="24"/>
          <w:szCs w:val="24"/>
        </w:rPr>
      </w:pPr>
      <w:r w:rsidRPr="000C18AD">
        <w:rPr>
          <w:sz w:val="24"/>
          <w:szCs w:val="24"/>
        </w:rPr>
        <w:t>Magia e Tecnologia</w:t>
      </w:r>
    </w:p>
    <w:p w14:paraId="10A02EB5" w14:textId="5CCA2A74" w:rsidR="000C18AD" w:rsidRPr="000C18AD" w:rsidRDefault="003D2AC4" w:rsidP="000C18AD">
      <w:pPr>
        <w:rPr>
          <w:sz w:val="24"/>
          <w:szCs w:val="24"/>
        </w:rPr>
      </w:pPr>
      <w:r>
        <w:rPr>
          <w:sz w:val="24"/>
          <w:szCs w:val="24"/>
        </w:rPr>
        <w:t xml:space="preserve">Não existe qualquer tipo de magia neste mundo, exceto uma qualidade que o protagonista irá ter a habilidade de provocar – quebrar o gelo e levar pessoais à vida novamente, sendo este poder de origem desconhecida. </w:t>
      </w:r>
    </w:p>
    <w:p w14:paraId="4737ECEF" w14:textId="77777777" w:rsidR="000C18AD" w:rsidRPr="000C18AD" w:rsidRDefault="000C18AD" w:rsidP="000C18AD">
      <w:pPr>
        <w:rPr>
          <w:sz w:val="24"/>
          <w:szCs w:val="24"/>
        </w:rPr>
      </w:pPr>
    </w:p>
    <w:p w14:paraId="478961DE" w14:textId="52CB83C0" w:rsidR="000C18AD" w:rsidRDefault="000C18AD" w:rsidP="000C18AD">
      <w:pPr>
        <w:rPr>
          <w:sz w:val="24"/>
          <w:szCs w:val="24"/>
        </w:rPr>
      </w:pPr>
      <w:r w:rsidRPr="000C18AD">
        <w:rPr>
          <w:sz w:val="24"/>
          <w:szCs w:val="24"/>
        </w:rPr>
        <w:t>Ciência e Tecnologia</w:t>
      </w:r>
    </w:p>
    <w:p w14:paraId="648A2DE5" w14:textId="673CB050" w:rsidR="003D2AC4" w:rsidRDefault="003D2AC4" w:rsidP="000C18AD">
      <w:pPr>
        <w:rPr>
          <w:sz w:val="24"/>
          <w:szCs w:val="24"/>
        </w:rPr>
      </w:pPr>
      <w:r>
        <w:rPr>
          <w:sz w:val="24"/>
          <w:szCs w:val="24"/>
        </w:rPr>
        <w:t>As leis da natureza e física são iguais às do nosso planeta na atualidade – até porque a ação desenrola-se no nosso planeta, mas anos mais tarde.</w:t>
      </w:r>
    </w:p>
    <w:p w14:paraId="1E44E134" w14:textId="0B6E6657" w:rsidR="003D2AC4" w:rsidRPr="003D2AC4" w:rsidRDefault="003D2AC4" w:rsidP="000C18AD">
      <w:pPr>
        <w:rPr>
          <w:sz w:val="24"/>
          <w:szCs w:val="24"/>
        </w:rPr>
      </w:pPr>
      <w:r>
        <w:rPr>
          <w:sz w:val="24"/>
          <w:szCs w:val="24"/>
        </w:rPr>
        <w:t xml:space="preserve">O nível de tecnologia é moderado, sendo os principais tópicos na qual é aplicada a inseminação </w:t>
      </w:r>
      <w:r>
        <w:rPr>
          <w:i/>
          <w:iCs/>
          <w:sz w:val="24"/>
          <w:szCs w:val="24"/>
        </w:rPr>
        <w:t>in vitro</w:t>
      </w:r>
      <w:r>
        <w:rPr>
          <w:sz w:val="24"/>
          <w:szCs w:val="24"/>
        </w:rPr>
        <w:t xml:space="preserve"> e posterior desenvolvimento do ser vivo, </w:t>
      </w:r>
      <w:r w:rsidR="00476472">
        <w:rPr>
          <w:sz w:val="24"/>
          <w:szCs w:val="24"/>
        </w:rPr>
        <w:t>o desenvolvimento de estufas com sol artificial para cultivo e criação de gado e a alimentação através de seringas.</w:t>
      </w:r>
    </w:p>
    <w:p w14:paraId="4FADD28E" w14:textId="77777777" w:rsidR="00355963" w:rsidRPr="00355963" w:rsidRDefault="00355963" w:rsidP="00355963">
      <w:pPr>
        <w:rPr>
          <w:sz w:val="24"/>
          <w:szCs w:val="24"/>
        </w:rPr>
      </w:pPr>
    </w:p>
    <w:sectPr w:rsidR="00355963" w:rsidRPr="0035596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B70FDC"/>
    <w:multiLevelType w:val="hybridMultilevel"/>
    <w:tmpl w:val="1A42C21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860902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TI1MjQyNTQ3MTZT0lEKTi0uzszPAykwrQUApMcNlywAAAA="/>
  </w:docVars>
  <w:rsids>
    <w:rsidRoot w:val="00355963"/>
    <w:rsid w:val="00063EC9"/>
    <w:rsid w:val="000C18AD"/>
    <w:rsid w:val="000E1EE7"/>
    <w:rsid w:val="00133D98"/>
    <w:rsid w:val="00196781"/>
    <w:rsid w:val="001E4108"/>
    <w:rsid w:val="001F2E66"/>
    <w:rsid w:val="00221D5D"/>
    <w:rsid w:val="0025145E"/>
    <w:rsid w:val="002A229F"/>
    <w:rsid w:val="002A5FE2"/>
    <w:rsid w:val="002F5BF8"/>
    <w:rsid w:val="00314DF7"/>
    <w:rsid w:val="00317E00"/>
    <w:rsid w:val="00352B32"/>
    <w:rsid w:val="0035385B"/>
    <w:rsid w:val="00355963"/>
    <w:rsid w:val="00373732"/>
    <w:rsid w:val="003844B7"/>
    <w:rsid w:val="003A79DD"/>
    <w:rsid w:val="003D2AC4"/>
    <w:rsid w:val="003D2E59"/>
    <w:rsid w:val="003F0943"/>
    <w:rsid w:val="004046E2"/>
    <w:rsid w:val="00417635"/>
    <w:rsid w:val="004541F3"/>
    <w:rsid w:val="00471962"/>
    <w:rsid w:val="00476472"/>
    <w:rsid w:val="004B401F"/>
    <w:rsid w:val="004F5BB9"/>
    <w:rsid w:val="00520E3B"/>
    <w:rsid w:val="00597819"/>
    <w:rsid w:val="005A39FE"/>
    <w:rsid w:val="005A57A5"/>
    <w:rsid w:val="005C3183"/>
    <w:rsid w:val="006E757B"/>
    <w:rsid w:val="006F6342"/>
    <w:rsid w:val="007773F8"/>
    <w:rsid w:val="007B3139"/>
    <w:rsid w:val="008457A9"/>
    <w:rsid w:val="008B2627"/>
    <w:rsid w:val="008C1E59"/>
    <w:rsid w:val="008C4727"/>
    <w:rsid w:val="0090196B"/>
    <w:rsid w:val="00930C50"/>
    <w:rsid w:val="00941398"/>
    <w:rsid w:val="00971698"/>
    <w:rsid w:val="009B64E3"/>
    <w:rsid w:val="009D737B"/>
    <w:rsid w:val="00A05140"/>
    <w:rsid w:val="00A640D3"/>
    <w:rsid w:val="00AA168A"/>
    <w:rsid w:val="00AC58C7"/>
    <w:rsid w:val="00B621B3"/>
    <w:rsid w:val="00BB5643"/>
    <w:rsid w:val="00C64F16"/>
    <w:rsid w:val="00C72EE2"/>
    <w:rsid w:val="00C85253"/>
    <w:rsid w:val="00C94884"/>
    <w:rsid w:val="00CB08F2"/>
    <w:rsid w:val="00CE22A6"/>
    <w:rsid w:val="00D01A69"/>
    <w:rsid w:val="00D26544"/>
    <w:rsid w:val="00D275CC"/>
    <w:rsid w:val="00D91DA5"/>
    <w:rsid w:val="00DB581B"/>
    <w:rsid w:val="00E405F5"/>
    <w:rsid w:val="00E86F37"/>
    <w:rsid w:val="00EB5AC5"/>
    <w:rsid w:val="00ED0730"/>
    <w:rsid w:val="00EF3999"/>
    <w:rsid w:val="00F0356D"/>
    <w:rsid w:val="00F04BDE"/>
    <w:rsid w:val="00F93F7D"/>
    <w:rsid w:val="00FA6CD6"/>
    <w:rsid w:val="00FC563F"/>
    <w:rsid w:val="00FF6CB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D05C"/>
  <w15:chartTrackingRefBased/>
  <w15:docId w15:val="{B1247172-C84A-4662-86D0-B92CFDB12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559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4</TotalTime>
  <Pages>13</Pages>
  <Words>5006</Words>
  <Characters>27035</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5</cp:revision>
  <dcterms:created xsi:type="dcterms:W3CDTF">2023-02-08T18:22:00Z</dcterms:created>
  <dcterms:modified xsi:type="dcterms:W3CDTF">2023-03-07T16:18:00Z</dcterms:modified>
</cp:coreProperties>
</file>